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5B7A" w:rsidRPr="00B92C80" w:rsidRDefault="00574179" w:rsidP="00A21214">
      <w:pPr>
        <w:pStyle w:val="Nadpis1"/>
      </w:pPr>
      <w:r w:rsidRPr="00B92C80">
        <w:t>Využití autorské didaktické pomůcky v hudebně integrativním projektu v</w:t>
      </w:r>
      <w:r w:rsidR="00907155" w:rsidRPr="00B92C80">
        <w:t> kontextu spolupráce rodičů a mateřské školy</w:t>
      </w:r>
    </w:p>
    <w:p w:rsidR="00594CE7" w:rsidRPr="001C039B" w:rsidRDefault="00594CE7" w:rsidP="001C039B">
      <w:pPr>
        <w:pStyle w:val="Nadpis1"/>
        <w:rPr>
          <w:lang w:val="en-GB"/>
        </w:rPr>
      </w:pPr>
      <w:r w:rsidRPr="00B92C80">
        <w:rPr>
          <w:lang w:val="en-GB"/>
        </w:rPr>
        <w:t>The use of a didactical aid in a musically integrated project in the context of co-operation of kindergarten with parents</w:t>
      </w:r>
    </w:p>
    <w:p w:rsidR="00594CE7" w:rsidRPr="001C039B" w:rsidRDefault="00981549" w:rsidP="001C039B">
      <w:pPr>
        <w:spacing w:after="120" w:line="240" w:lineRule="auto"/>
        <w:jc w:val="both"/>
        <w:rPr>
          <w:rFonts w:cs="Times New Roman"/>
          <w:b/>
          <w:iCs/>
          <w:lang w:val="en-GB"/>
        </w:rPr>
      </w:pPr>
      <w:r>
        <w:rPr>
          <w:rFonts w:cs="Times New Roman"/>
          <w:b/>
          <w:iCs/>
          <w:lang w:val="en-GB"/>
        </w:rPr>
        <w:t>PETRA SLAVÍKOVÁ</w:t>
      </w:r>
    </w:p>
    <w:p w:rsidR="00981549" w:rsidRDefault="00574179" w:rsidP="001C039B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b/>
          <w:szCs w:val="24"/>
        </w:rPr>
        <w:t>Anotace</w:t>
      </w:r>
    </w:p>
    <w:p w:rsidR="00B92C80" w:rsidRPr="001C039B" w:rsidRDefault="009A237A" w:rsidP="001C039B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Příspěvek představuje hudebně integr</w:t>
      </w:r>
      <w:r w:rsidR="00021002" w:rsidRPr="00EF48BC">
        <w:rPr>
          <w:rFonts w:cs="Times New Roman"/>
          <w:szCs w:val="24"/>
        </w:rPr>
        <w:t>ativní</w:t>
      </w:r>
      <w:r w:rsidRPr="00EF48BC">
        <w:rPr>
          <w:rFonts w:cs="Times New Roman"/>
          <w:szCs w:val="24"/>
        </w:rPr>
        <w:t xml:space="preserve"> projekt realizovaný v prostředí mateřské školy.</w:t>
      </w:r>
      <w:r w:rsidR="006731F7">
        <w:rPr>
          <w:rFonts w:cs="Times New Roman"/>
          <w:szCs w:val="24"/>
        </w:rPr>
        <w:t xml:space="preserve"> </w:t>
      </w:r>
      <w:r w:rsidRPr="00EF48BC">
        <w:rPr>
          <w:rFonts w:cs="Times New Roman"/>
          <w:szCs w:val="24"/>
        </w:rPr>
        <w:t>V</w:t>
      </w:r>
      <w:r w:rsidR="00021002" w:rsidRPr="00EF48BC">
        <w:rPr>
          <w:rFonts w:cs="Times New Roman"/>
          <w:szCs w:val="24"/>
        </w:rPr>
        <w:t xml:space="preserve"> rámci </w:t>
      </w:r>
      <w:r w:rsidRPr="00EF48BC">
        <w:rPr>
          <w:rFonts w:cs="Times New Roman"/>
          <w:szCs w:val="24"/>
        </w:rPr>
        <w:t xml:space="preserve">hudebně </w:t>
      </w:r>
      <w:r w:rsidR="00021002" w:rsidRPr="00EF48BC">
        <w:rPr>
          <w:rFonts w:cs="Times New Roman"/>
          <w:szCs w:val="24"/>
        </w:rPr>
        <w:t>výchovného</w:t>
      </w:r>
      <w:r w:rsidRPr="00EF48BC">
        <w:rPr>
          <w:rFonts w:cs="Times New Roman"/>
          <w:szCs w:val="24"/>
        </w:rPr>
        <w:t xml:space="preserve"> projektu </w:t>
      </w:r>
      <w:r w:rsidR="00021002" w:rsidRPr="00EF48BC">
        <w:rPr>
          <w:rFonts w:cs="Times New Roman"/>
          <w:szCs w:val="24"/>
        </w:rPr>
        <w:t>se</w:t>
      </w:r>
      <w:r w:rsidRPr="00EF48BC">
        <w:rPr>
          <w:rFonts w:cs="Times New Roman"/>
          <w:szCs w:val="24"/>
        </w:rPr>
        <w:t xml:space="preserve"> využ</w:t>
      </w:r>
      <w:r w:rsidR="00021002" w:rsidRPr="00EF48BC">
        <w:rPr>
          <w:rFonts w:cs="Times New Roman"/>
          <w:szCs w:val="24"/>
        </w:rPr>
        <w:t>ívá možností autorské didaktické pomůcky k hudebnímu rozvoji děti předškolního věku, a to v činnostech spontánních i řízených</w:t>
      </w:r>
      <w:r w:rsidR="00907155" w:rsidRPr="00EF48BC">
        <w:rPr>
          <w:rFonts w:cs="Times New Roman"/>
          <w:szCs w:val="24"/>
        </w:rPr>
        <w:t xml:space="preserve">. </w:t>
      </w:r>
      <w:r w:rsidR="00057D5A" w:rsidRPr="00EF48BC">
        <w:rPr>
          <w:rFonts w:cs="Times New Roman"/>
          <w:szCs w:val="24"/>
        </w:rPr>
        <w:t>Rozvoj hudebnosti dětí a vzrůst kvality spolupráce rodiny a mateřské je reflektován z přímého pozorování, z pohledu rodičů a učitelek mateřské školy</w:t>
      </w:r>
      <w:r w:rsidR="00713753">
        <w:rPr>
          <w:rFonts w:cs="Times New Roman"/>
          <w:szCs w:val="24"/>
        </w:rPr>
        <w:t xml:space="preserve"> (MAX 5–10 ŘÁDKŮ)</w:t>
      </w:r>
      <w:r w:rsidR="00057D5A" w:rsidRPr="00EF48BC">
        <w:rPr>
          <w:rFonts w:cs="Times New Roman"/>
          <w:szCs w:val="24"/>
        </w:rPr>
        <w:t>.</w:t>
      </w:r>
    </w:p>
    <w:p w:rsidR="00981549" w:rsidRDefault="00574179" w:rsidP="001C039B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b/>
          <w:szCs w:val="24"/>
        </w:rPr>
        <w:t>Klíčová slova</w:t>
      </w:r>
    </w:p>
    <w:p w:rsidR="00EF48BC" w:rsidRPr="00EF48BC" w:rsidRDefault="009A237A" w:rsidP="001C039B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 xml:space="preserve">Autorská didaktická pomůcka, </w:t>
      </w:r>
      <w:r w:rsidR="00DF3E6A" w:rsidRPr="00EF48BC">
        <w:rPr>
          <w:rFonts w:cs="Times New Roman"/>
          <w:szCs w:val="24"/>
        </w:rPr>
        <w:t xml:space="preserve">dítě předškolního věku, </w:t>
      </w:r>
      <w:r w:rsidRPr="00EF48BC">
        <w:rPr>
          <w:rFonts w:cs="Times New Roman"/>
          <w:szCs w:val="24"/>
        </w:rPr>
        <w:t xml:space="preserve">hudebně integrativní projekt, </w:t>
      </w:r>
      <w:r w:rsidR="00DF3E6A" w:rsidRPr="00EF48BC">
        <w:rPr>
          <w:rFonts w:cs="Times New Roman"/>
          <w:szCs w:val="24"/>
        </w:rPr>
        <w:t>rozvoj hudebnosti,</w:t>
      </w:r>
      <w:r w:rsidRPr="00EF48BC">
        <w:rPr>
          <w:rFonts w:cs="Times New Roman"/>
          <w:szCs w:val="24"/>
        </w:rPr>
        <w:t xml:space="preserve"> </w:t>
      </w:r>
      <w:r w:rsidR="00021002" w:rsidRPr="00EF48BC">
        <w:rPr>
          <w:rFonts w:cs="Times New Roman"/>
          <w:szCs w:val="24"/>
        </w:rPr>
        <w:t>spolupráce rodiny a mateřské školy</w:t>
      </w:r>
      <w:r w:rsidR="00713753">
        <w:rPr>
          <w:rFonts w:cs="Times New Roman"/>
          <w:szCs w:val="24"/>
        </w:rPr>
        <w:t xml:space="preserve"> (MAX 5–8 SLOV)</w:t>
      </w:r>
      <w:r w:rsidR="00205583" w:rsidRPr="00EF48BC">
        <w:rPr>
          <w:rFonts w:cs="Times New Roman"/>
          <w:szCs w:val="24"/>
        </w:rPr>
        <w:t>.</w:t>
      </w:r>
    </w:p>
    <w:p w:rsidR="00981549" w:rsidRDefault="00166C08" w:rsidP="001C039B">
      <w:pPr>
        <w:spacing w:after="120" w:line="240" w:lineRule="auto"/>
        <w:jc w:val="both"/>
        <w:rPr>
          <w:rFonts w:cs="Times New Roman"/>
          <w:b/>
          <w:szCs w:val="24"/>
          <w:lang w:val="en-GB"/>
        </w:rPr>
      </w:pPr>
      <w:proofErr w:type="spellStart"/>
      <w:r>
        <w:rPr>
          <w:rFonts w:cs="Times New Roman"/>
          <w:b/>
          <w:szCs w:val="24"/>
        </w:rPr>
        <w:t>Abstract</w:t>
      </w:r>
      <w:proofErr w:type="spellEnd"/>
    </w:p>
    <w:p w:rsidR="00B92C80" w:rsidRPr="001C039B" w:rsidRDefault="004B07FC" w:rsidP="001C039B">
      <w:pPr>
        <w:spacing w:after="120" w:line="240" w:lineRule="auto"/>
        <w:jc w:val="both"/>
        <w:rPr>
          <w:rFonts w:cs="Times New Roman"/>
          <w:szCs w:val="24"/>
          <w:lang w:val="en-GB"/>
        </w:rPr>
      </w:pPr>
      <w:r w:rsidRPr="00EF48BC">
        <w:rPr>
          <w:rFonts w:cs="Times New Roman"/>
          <w:szCs w:val="24"/>
          <w:lang w:val="en-GB"/>
        </w:rPr>
        <w:t xml:space="preserve">The </w:t>
      </w:r>
      <w:r w:rsidR="00AF7C28" w:rsidRPr="00EF48BC">
        <w:rPr>
          <w:rFonts w:cs="Times New Roman"/>
          <w:szCs w:val="24"/>
          <w:lang w:val="en-GB"/>
        </w:rPr>
        <w:t>contribution</w:t>
      </w:r>
      <w:r w:rsidRPr="00EF48BC">
        <w:rPr>
          <w:rFonts w:cs="Times New Roman"/>
          <w:szCs w:val="24"/>
          <w:lang w:val="en-GB"/>
        </w:rPr>
        <w:t xml:space="preserve"> describes a musically integrative project implemented in the kindergarten environment. In the framework of the musical education project the </w:t>
      </w:r>
      <w:r w:rsidR="00AF7C28" w:rsidRPr="00EF48BC">
        <w:rPr>
          <w:rFonts w:cs="Times New Roman"/>
          <w:szCs w:val="24"/>
          <w:lang w:val="en-GB"/>
        </w:rPr>
        <w:t>author</w:t>
      </w:r>
      <w:r w:rsidR="00120F12">
        <w:rPr>
          <w:rFonts w:cs="Times New Roman"/>
          <w:szCs w:val="24"/>
          <w:lang w:val="en-GB"/>
        </w:rPr>
        <w:t>-designed</w:t>
      </w:r>
      <w:r w:rsidR="00AF7C28" w:rsidRPr="00EF48BC">
        <w:rPr>
          <w:rFonts w:cs="Times New Roman"/>
          <w:szCs w:val="24"/>
          <w:lang w:val="en-GB"/>
        </w:rPr>
        <w:t xml:space="preserve"> didactic aid </w:t>
      </w:r>
      <w:r w:rsidR="00205583" w:rsidRPr="00EF48BC">
        <w:rPr>
          <w:rFonts w:cs="Times New Roman"/>
          <w:szCs w:val="24"/>
          <w:lang w:val="en-GB"/>
        </w:rPr>
        <w:t>is used</w:t>
      </w:r>
      <w:r w:rsidRPr="00EF48BC">
        <w:rPr>
          <w:rFonts w:cs="Times New Roman"/>
          <w:szCs w:val="24"/>
          <w:lang w:val="en-GB"/>
        </w:rPr>
        <w:t xml:space="preserve"> </w:t>
      </w:r>
      <w:r w:rsidR="00AF7C28" w:rsidRPr="00EF48BC">
        <w:rPr>
          <w:rFonts w:cs="Times New Roman"/>
          <w:szCs w:val="24"/>
          <w:lang w:val="en-GB"/>
        </w:rPr>
        <w:t>for the</w:t>
      </w:r>
      <w:r w:rsidR="00205583" w:rsidRPr="00EF48BC">
        <w:rPr>
          <w:rFonts w:cs="Times New Roman"/>
          <w:szCs w:val="24"/>
          <w:lang w:val="en-GB"/>
        </w:rPr>
        <w:t xml:space="preserve"> children's</w:t>
      </w:r>
      <w:r w:rsidRPr="00EF48BC">
        <w:rPr>
          <w:rFonts w:cs="Times New Roman"/>
          <w:szCs w:val="24"/>
          <w:lang w:val="en-GB"/>
        </w:rPr>
        <w:t xml:space="preserve"> musical development of pre-school age in spontaneous and guided activities. The development of children's musicality and the increase in the quality of family and </w:t>
      </w:r>
      <w:r w:rsidR="00120F12">
        <w:rPr>
          <w:rFonts w:cs="Times New Roman"/>
          <w:szCs w:val="24"/>
          <w:lang w:val="en-GB"/>
        </w:rPr>
        <w:t>kindergarten</w:t>
      </w:r>
      <w:r w:rsidRPr="00EF48BC">
        <w:rPr>
          <w:rFonts w:cs="Times New Roman"/>
          <w:szCs w:val="24"/>
          <w:lang w:val="en-GB"/>
        </w:rPr>
        <w:t xml:space="preserve"> cooperation is reflected </w:t>
      </w:r>
      <w:r w:rsidR="00205583" w:rsidRPr="00EF48BC">
        <w:rPr>
          <w:rFonts w:cs="Times New Roman"/>
          <w:szCs w:val="24"/>
          <w:lang w:val="en-GB"/>
        </w:rPr>
        <w:t>through</w:t>
      </w:r>
      <w:r w:rsidRPr="00EF48BC">
        <w:rPr>
          <w:rFonts w:cs="Times New Roman"/>
          <w:szCs w:val="24"/>
          <w:lang w:val="en-GB"/>
        </w:rPr>
        <w:t xml:space="preserve"> </w:t>
      </w:r>
      <w:r w:rsidR="00205583" w:rsidRPr="00EF48BC">
        <w:rPr>
          <w:rFonts w:cs="Times New Roman"/>
          <w:szCs w:val="24"/>
          <w:lang w:val="en-GB"/>
        </w:rPr>
        <w:t xml:space="preserve">researcher's </w:t>
      </w:r>
      <w:r w:rsidRPr="00EF48BC">
        <w:rPr>
          <w:rFonts w:cs="Times New Roman"/>
          <w:szCs w:val="24"/>
          <w:lang w:val="en-GB"/>
        </w:rPr>
        <w:t>direct observation</w:t>
      </w:r>
      <w:r w:rsidR="00205583" w:rsidRPr="00EF48BC">
        <w:rPr>
          <w:rFonts w:cs="Times New Roman"/>
          <w:szCs w:val="24"/>
          <w:lang w:val="en-GB"/>
        </w:rPr>
        <w:t>,</w:t>
      </w:r>
      <w:r w:rsidRPr="00EF48BC">
        <w:rPr>
          <w:rFonts w:cs="Times New Roman"/>
          <w:szCs w:val="24"/>
          <w:lang w:val="en-GB"/>
        </w:rPr>
        <w:t xml:space="preserve"> from the point of view of parents and </w:t>
      </w:r>
      <w:r w:rsidR="00205583" w:rsidRPr="00EF48BC">
        <w:rPr>
          <w:rFonts w:cs="Times New Roman"/>
          <w:szCs w:val="24"/>
          <w:lang w:val="en-GB"/>
        </w:rPr>
        <w:t>kindergarten's</w:t>
      </w:r>
      <w:r w:rsidRPr="00EF48BC">
        <w:rPr>
          <w:rFonts w:cs="Times New Roman"/>
          <w:szCs w:val="24"/>
          <w:lang w:val="en-GB"/>
        </w:rPr>
        <w:t xml:space="preserve"> teachers.</w:t>
      </w:r>
    </w:p>
    <w:p w:rsidR="00981549" w:rsidRDefault="00166C08" w:rsidP="001C039B">
      <w:pPr>
        <w:spacing w:after="120" w:line="240" w:lineRule="auto"/>
        <w:jc w:val="both"/>
        <w:rPr>
          <w:rFonts w:cs="Times New Roman"/>
          <w:szCs w:val="24"/>
          <w:lang w:val="en-GB"/>
        </w:rPr>
      </w:pPr>
      <w:proofErr w:type="spellStart"/>
      <w:r>
        <w:rPr>
          <w:rFonts w:cs="Times New Roman"/>
          <w:b/>
          <w:szCs w:val="24"/>
        </w:rPr>
        <w:t>Keywords</w:t>
      </w:r>
      <w:proofErr w:type="spellEnd"/>
    </w:p>
    <w:p w:rsidR="00D73AFD" w:rsidRPr="001C039B" w:rsidRDefault="00DF3E6A" w:rsidP="001C039B">
      <w:pPr>
        <w:spacing w:after="120" w:line="240" w:lineRule="auto"/>
        <w:jc w:val="both"/>
        <w:rPr>
          <w:rFonts w:cs="Times New Roman"/>
          <w:szCs w:val="24"/>
          <w:lang w:val="en-GB"/>
        </w:rPr>
      </w:pPr>
      <w:r w:rsidRPr="00EF48BC">
        <w:rPr>
          <w:rFonts w:cs="Times New Roman"/>
          <w:szCs w:val="24"/>
          <w:lang w:val="en-GB"/>
        </w:rPr>
        <w:t>Author</w:t>
      </w:r>
      <w:r w:rsidR="00120F12">
        <w:rPr>
          <w:rFonts w:cs="Times New Roman"/>
          <w:szCs w:val="24"/>
          <w:lang w:val="en-GB"/>
        </w:rPr>
        <w:t>-designed</w:t>
      </w:r>
      <w:r w:rsidRPr="00EF48BC">
        <w:rPr>
          <w:rFonts w:cs="Times New Roman"/>
          <w:szCs w:val="24"/>
          <w:lang w:val="en-GB"/>
        </w:rPr>
        <w:t xml:space="preserve"> didactical aid, pre-school child, musically integrated project, </w:t>
      </w:r>
      <w:r w:rsidR="004B07FC" w:rsidRPr="00EF48BC">
        <w:rPr>
          <w:rFonts w:cs="Times New Roman"/>
          <w:szCs w:val="24"/>
          <w:lang w:val="en-GB"/>
        </w:rPr>
        <w:t xml:space="preserve">musical development, </w:t>
      </w:r>
      <w:r w:rsidR="00120F12" w:rsidRPr="00EF48BC">
        <w:rPr>
          <w:rFonts w:cs="Times New Roman"/>
          <w:szCs w:val="24"/>
          <w:lang w:val="en-GB"/>
        </w:rPr>
        <w:t xml:space="preserve">kindergarten </w:t>
      </w:r>
      <w:r w:rsidR="004B07FC" w:rsidRPr="00EF48BC">
        <w:rPr>
          <w:rFonts w:cs="Times New Roman"/>
          <w:szCs w:val="24"/>
          <w:lang w:val="en-GB"/>
        </w:rPr>
        <w:t>cooperation with parents</w:t>
      </w:r>
      <w:r w:rsidR="00205583" w:rsidRPr="00EF48BC">
        <w:rPr>
          <w:rFonts w:cs="Times New Roman"/>
          <w:szCs w:val="24"/>
          <w:lang w:val="en-GB"/>
        </w:rPr>
        <w:t>.</w:t>
      </w:r>
    </w:p>
    <w:p w:rsidR="00570CB0" w:rsidRPr="00EF48BC" w:rsidRDefault="006627FD" w:rsidP="00A21214">
      <w:pPr>
        <w:pStyle w:val="Nadpis2"/>
      </w:pPr>
      <w:r w:rsidRPr="00EF48BC">
        <w:rPr>
          <w:rFonts w:cs="Times New Roman"/>
          <w:noProof/>
          <w:szCs w:val="24"/>
          <w:lang w:eastAsia="cs-CZ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6065855" wp14:editId="4C779396">
                <wp:simplePos x="0" y="0"/>
                <wp:positionH relativeFrom="margin">
                  <wp:posOffset>4116705</wp:posOffset>
                </wp:positionH>
                <wp:positionV relativeFrom="paragraph">
                  <wp:posOffset>208280</wp:posOffset>
                </wp:positionV>
                <wp:extent cx="1628775" cy="2774950"/>
                <wp:effectExtent l="0" t="12700" r="9525" b="6350"/>
                <wp:wrapSquare wrapText="bothSides"/>
                <wp:docPr id="4" name="Skupina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2774950"/>
                          <a:chOff x="0" y="0"/>
                          <a:chExt cx="1629086" cy="2957860"/>
                        </a:xfrm>
                      </wpg:grpSpPr>
                      <wps:wsp>
                        <wps:cNvPr id="5" name="Textové pole 5"/>
                        <wps:cNvSpPr txBox="1"/>
                        <wps:spPr>
                          <a:xfrm>
                            <a:off x="0" y="2115879"/>
                            <a:ext cx="1512881" cy="84198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B576BD" w:rsidRPr="00AE5B7A" w:rsidRDefault="00B576BD" w:rsidP="00A2429D">
                              <w:pPr>
                                <w:pStyle w:val="Titulek"/>
                                <w:jc w:val="center"/>
                                <w:rPr>
                                  <w:rFonts w:cs="Times New Roman"/>
                                  <w:noProof/>
                                  <w:color w:val="auto"/>
                                  <w:sz w:val="24"/>
                                </w:rPr>
                              </w:pP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t xml:space="preserve">Obrázek </w: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fldChar w:fldCharType="begin"/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instrText xml:space="preserve"> SEQ Obrázek \* ARABIC </w:instrTex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fldChar w:fldCharType="separate"/>
                              </w:r>
                              <w:r w:rsidR="00351AA9" w:rsidRPr="00AE5B7A">
                                <w:rPr>
                                  <w:rFonts w:cs="Times New Roman"/>
                                  <w:b/>
                                  <w:noProof/>
                                  <w:color w:val="auto"/>
                                  <w:sz w:val="24"/>
                                </w:rPr>
                                <w:t>1</w: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fldChar w:fldCharType="end"/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auto"/>
                                  <w:sz w:val="24"/>
                                </w:rPr>
                                <w:t>:</w:t>
                              </w:r>
                              <w:r w:rsidRPr="00AE5B7A">
                                <w:rPr>
                                  <w:rFonts w:cs="Times New Roman"/>
                                  <w:color w:val="auto"/>
                                  <w:sz w:val="24"/>
                                </w:rPr>
                                <w:t xml:space="preserve"> Doprovodný materiál k hudebně integrativnímu projektu Slzy štěst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Obrázek 10" descr="C:\Users\petra\AppData\Local\Microsoft\Windows\INetCache\Content.Word\Bez názvu2.jpg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266" y="0"/>
                            <a:ext cx="1607820" cy="21145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065855" id="Skupina 4" o:spid="_x0000_s1026" style="position:absolute;margin-left:324.15pt;margin-top:16.4pt;width:128.25pt;height:218.5pt;z-index:251659264;mso-position-horizontal-relative:margin;mso-height-relative:margin" coordsize="16290,295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5" o:spid="_x0000_s1027" type="#_x0000_t202" style="position:absolute;top:21158;width:15128;height:8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:rsidR="00B576BD" w:rsidRPr="00AE5B7A" w:rsidRDefault="00B576BD" w:rsidP="00A2429D">
                        <w:pPr>
                          <w:pStyle w:val="Titulek"/>
                          <w:jc w:val="center"/>
                          <w:rPr>
                            <w:rFonts w:cs="Times New Roman"/>
                            <w:noProof/>
                            <w:color w:val="auto"/>
                            <w:sz w:val="24"/>
                          </w:rPr>
                        </w:pP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t xml:space="preserve">Obrázek </w:t>
                        </w: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fldChar w:fldCharType="begin"/>
                        </w: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instrText xml:space="preserve"> SEQ Obrázek \* ARABIC </w:instrText>
                        </w: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fldChar w:fldCharType="separate"/>
                        </w:r>
                        <w:r w:rsidR="00351AA9" w:rsidRPr="00AE5B7A">
                          <w:rPr>
                            <w:rFonts w:cs="Times New Roman"/>
                            <w:b/>
                            <w:noProof/>
                            <w:color w:val="auto"/>
                            <w:sz w:val="24"/>
                          </w:rPr>
                          <w:t>1</w:t>
                        </w: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fldChar w:fldCharType="end"/>
                        </w:r>
                        <w:r w:rsidRPr="00AE5B7A">
                          <w:rPr>
                            <w:rFonts w:cs="Times New Roman"/>
                            <w:b/>
                            <w:color w:val="auto"/>
                            <w:sz w:val="24"/>
                          </w:rPr>
                          <w:t>:</w:t>
                        </w:r>
                        <w:r w:rsidRPr="00AE5B7A">
                          <w:rPr>
                            <w:rFonts w:cs="Times New Roman"/>
                            <w:color w:val="auto"/>
                            <w:sz w:val="24"/>
                          </w:rPr>
                          <w:t xml:space="preserve"> Doprovodný materiál k hudebně integrativnímu projektu Slzy štěstí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10" o:spid="_x0000_s1028" type="#_x0000_t75" style="position:absolute;left:212;width:16078;height:21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" stroked="t" strokecolor="white [3212]">
                  <v:imagedata r:id="rId9" o:title="Bez názvu2"/>
                  <v:path arrowok="t"/>
                </v:shape>
                <w10:wrap type="square" anchorx="margin"/>
              </v:group>
            </w:pict>
          </mc:Fallback>
        </mc:AlternateContent>
      </w:r>
      <w:r w:rsidR="00F2133A" w:rsidRPr="00EF48BC">
        <w:t>Východiska pro tvorbu projektu</w:t>
      </w:r>
    </w:p>
    <w:p w:rsidR="002E6254" w:rsidRPr="00EF48BC" w:rsidRDefault="00CC71EB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Umělecké i mimoumělecké činnosti</w:t>
      </w:r>
      <w:r w:rsidR="00C04D72" w:rsidRPr="00EF48BC">
        <w:rPr>
          <w:rFonts w:cs="Times New Roman"/>
          <w:szCs w:val="24"/>
        </w:rPr>
        <w:t xml:space="preserve"> </w:t>
      </w:r>
      <w:r w:rsidRPr="00EF48BC">
        <w:rPr>
          <w:rFonts w:cs="Times New Roman"/>
          <w:szCs w:val="24"/>
        </w:rPr>
        <w:t xml:space="preserve">v předškolním vzdělávání </w:t>
      </w:r>
      <w:r w:rsidR="00C04D72" w:rsidRPr="00EF48BC">
        <w:rPr>
          <w:rFonts w:cs="Times New Roman"/>
          <w:szCs w:val="24"/>
        </w:rPr>
        <w:t>se</w:t>
      </w:r>
      <w:r w:rsidRPr="00EF48BC">
        <w:rPr>
          <w:rFonts w:cs="Times New Roman"/>
          <w:szCs w:val="24"/>
        </w:rPr>
        <w:t xml:space="preserve"> nutně</w:t>
      </w:r>
      <w:r w:rsidR="00C04D72" w:rsidRPr="00EF48BC">
        <w:rPr>
          <w:rFonts w:cs="Times New Roman"/>
          <w:szCs w:val="24"/>
        </w:rPr>
        <w:t xml:space="preserve"> musí opírat o přesv</w:t>
      </w:r>
      <w:r w:rsidRPr="00EF48BC">
        <w:rPr>
          <w:rFonts w:cs="Times New Roman"/>
          <w:szCs w:val="24"/>
        </w:rPr>
        <w:t>ědčivé teoretické základy, jež</w:t>
      </w:r>
      <w:r w:rsidR="00C04D72" w:rsidRPr="00EF48BC">
        <w:rPr>
          <w:rFonts w:cs="Times New Roman"/>
          <w:szCs w:val="24"/>
        </w:rPr>
        <w:t xml:space="preserve"> respektují rozvojové charakteristiky tělesného</w:t>
      </w:r>
      <w:r w:rsidRPr="00EF48BC">
        <w:rPr>
          <w:rFonts w:cs="Times New Roman"/>
          <w:szCs w:val="24"/>
        </w:rPr>
        <w:t xml:space="preserve"> i psychického vývoje</w:t>
      </w:r>
      <w:r w:rsidR="00C04D72" w:rsidRPr="00EF48BC">
        <w:rPr>
          <w:rFonts w:cs="Times New Roman"/>
          <w:szCs w:val="24"/>
        </w:rPr>
        <w:t xml:space="preserve">. </w:t>
      </w:r>
      <w:r w:rsidRPr="00EF48BC">
        <w:rPr>
          <w:rFonts w:cs="Times New Roman"/>
          <w:szCs w:val="24"/>
        </w:rPr>
        <w:t>Jedním z těchto znaků je</w:t>
      </w:r>
      <w:r w:rsidR="00C03D58" w:rsidRPr="00EF48BC">
        <w:rPr>
          <w:rFonts w:cs="Times New Roman"/>
          <w:szCs w:val="24"/>
        </w:rPr>
        <w:t xml:space="preserve"> dětská spontaneita,</w:t>
      </w:r>
      <w:r w:rsidRPr="00EF48BC">
        <w:rPr>
          <w:rFonts w:cs="Times New Roman"/>
          <w:szCs w:val="24"/>
        </w:rPr>
        <w:t xml:space="preserve"> </w:t>
      </w:r>
      <w:r w:rsidR="00C03D58" w:rsidRPr="00EF48BC">
        <w:rPr>
          <w:rFonts w:cs="Times New Roman"/>
          <w:szCs w:val="24"/>
        </w:rPr>
        <w:t>kterou je nutné aktivovat</w:t>
      </w:r>
      <w:r w:rsidR="00C04D72" w:rsidRPr="00EF48BC">
        <w:rPr>
          <w:rFonts w:cs="Times New Roman"/>
          <w:szCs w:val="24"/>
        </w:rPr>
        <w:t xml:space="preserve"> ve smyslu rozvoje základních hudebních i</w:t>
      </w:r>
      <w:r w:rsidR="00C03D58" w:rsidRPr="00EF48BC">
        <w:rPr>
          <w:rFonts w:cs="Times New Roman"/>
          <w:szCs w:val="24"/>
        </w:rPr>
        <w:t xml:space="preserve"> dalších uměleckých schopností a utvářet tak adekvátní</w:t>
      </w:r>
      <w:r w:rsidR="00C04D72" w:rsidRPr="00EF48BC">
        <w:rPr>
          <w:rFonts w:cs="Times New Roman"/>
          <w:szCs w:val="24"/>
        </w:rPr>
        <w:t xml:space="preserve"> </w:t>
      </w:r>
      <w:r w:rsidRPr="00EF48BC">
        <w:rPr>
          <w:rFonts w:cs="Times New Roman"/>
          <w:szCs w:val="24"/>
        </w:rPr>
        <w:t>dovednost</w:t>
      </w:r>
      <w:r w:rsidR="00C03D58" w:rsidRPr="00EF48BC">
        <w:rPr>
          <w:rFonts w:cs="Times New Roman"/>
          <w:szCs w:val="24"/>
        </w:rPr>
        <w:t>i</w:t>
      </w:r>
      <w:r w:rsidR="00C04D72" w:rsidRPr="00EF48BC">
        <w:rPr>
          <w:rFonts w:cs="Times New Roman"/>
          <w:szCs w:val="24"/>
        </w:rPr>
        <w:t xml:space="preserve">. </w:t>
      </w:r>
      <w:r w:rsidRPr="00EF48BC">
        <w:rPr>
          <w:rFonts w:cs="Times New Roman"/>
          <w:szCs w:val="24"/>
        </w:rPr>
        <w:t xml:space="preserve">S tímto </w:t>
      </w:r>
      <w:r w:rsidR="0075412B" w:rsidRPr="00EF48BC">
        <w:rPr>
          <w:rFonts w:cs="Times New Roman"/>
          <w:szCs w:val="24"/>
        </w:rPr>
        <w:t>rozvojem přichází</w:t>
      </w:r>
      <w:r w:rsidRPr="00EF48BC">
        <w:rPr>
          <w:rFonts w:cs="Times New Roman"/>
          <w:szCs w:val="24"/>
        </w:rPr>
        <w:t xml:space="preserve"> prohloubení </w:t>
      </w:r>
      <w:r w:rsidR="00C04D72" w:rsidRPr="00EF48BC">
        <w:rPr>
          <w:rFonts w:cs="Times New Roman"/>
          <w:szCs w:val="24"/>
        </w:rPr>
        <w:t>emocionální</w:t>
      </w:r>
      <w:r w:rsidRPr="00EF48BC">
        <w:rPr>
          <w:rFonts w:cs="Times New Roman"/>
          <w:szCs w:val="24"/>
        </w:rPr>
        <w:t>ho</w:t>
      </w:r>
      <w:r w:rsidR="00C04D72" w:rsidRPr="00EF48BC">
        <w:rPr>
          <w:rFonts w:cs="Times New Roman"/>
          <w:szCs w:val="24"/>
        </w:rPr>
        <w:t xml:space="preserve"> prožívání a </w:t>
      </w:r>
      <w:r w:rsidRPr="00EF48BC">
        <w:rPr>
          <w:rFonts w:cs="Times New Roman"/>
          <w:szCs w:val="24"/>
        </w:rPr>
        <w:t>začíná se utvářet</w:t>
      </w:r>
      <w:r w:rsidR="0075412B" w:rsidRPr="00EF48BC">
        <w:rPr>
          <w:rFonts w:cs="Times New Roman"/>
          <w:szCs w:val="24"/>
        </w:rPr>
        <w:t xml:space="preserve"> postoj k daným zkušenostem</w:t>
      </w:r>
      <w:r w:rsidR="00767CCF">
        <w:rPr>
          <w:rFonts w:cs="Times New Roman"/>
          <w:szCs w:val="24"/>
        </w:rPr>
        <w:t xml:space="preserve"> (</w:t>
      </w:r>
      <w:proofErr w:type="spellStart"/>
      <w:r w:rsidR="00767CCF">
        <w:rPr>
          <w:rFonts w:cs="Times New Roman"/>
          <w:szCs w:val="24"/>
        </w:rPr>
        <w:t>Kodejška</w:t>
      </w:r>
      <w:proofErr w:type="spellEnd"/>
      <w:r w:rsidR="00767CCF">
        <w:rPr>
          <w:rFonts w:cs="Times New Roman"/>
          <w:szCs w:val="24"/>
        </w:rPr>
        <w:t xml:space="preserve"> 2002)</w:t>
      </w:r>
      <w:r w:rsidR="0075412B" w:rsidRPr="00EF48BC">
        <w:rPr>
          <w:rFonts w:cs="Times New Roman"/>
          <w:szCs w:val="24"/>
        </w:rPr>
        <w:t xml:space="preserve">. </w:t>
      </w:r>
    </w:p>
    <w:p w:rsidR="00166C08" w:rsidRPr="00EF48BC" w:rsidRDefault="0075412B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 xml:space="preserve">A právě v </w:t>
      </w:r>
      <w:r w:rsidR="00C04D72" w:rsidRPr="00EF48BC">
        <w:rPr>
          <w:rFonts w:cs="Times New Roman"/>
          <w:szCs w:val="24"/>
        </w:rPr>
        <w:t xml:space="preserve">tomto </w:t>
      </w:r>
      <w:r w:rsidRPr="00EF48BC">
        <w:rPr>
          <w:rFonts w:cs="Times New Roman"/>
          <w:szCs w:val="24"/>
        </w:rPr>
        <w:t>duchu</w:t>
      </w:r>
      <w:r w:rsidR="00C04D72" w:rsidRPr="00EF48BC">
        <w:rPr>
          <w:rFonts w:cs="Times New Roman"/>
          <w:szCs w:val="24"/>
        </w:rPr>
        <w:t xml:space="preserve"> se</w:t>
      </w:r>
      <w:r w:rsidRPr="00EF48BC">
        <w:rPr>
          <w:rFonts w:cs="Times New Roman"/>
          <w:szCs w:val="24"/>
        </w:rPr>
        <w:t xml:space="preserve"> autorka pokusila vytvořit</w:t>
      </w:r>
      <w:r w:rsidR="00C04D72" w:rsidRPr="00EF48BC">
        <w:rPr>
          <w:rFonts w:cs="Times New Roman"/>
          <w:szCs w:val="24"/>
        </w:rPr>
        <w:t xml:space="preserve"> didaktickou</w:t>
      </w:r>
      <w:r w:rsidRPr="00EF48BC">
        <w:rPr>
          <w:rFonts w:cs="Times New Roman"/>
          <w:szCs w:val="24"/>
        </w:rPr>
        <w:t xml:space="preserve"> </w:t>
      </w:r>
      <w:r w:rsidR="00C04D72" w:rsidRPr="00EF48BC">
        <w:rPr>
          <w:rFonts w:cs="Times New Roman"/>
          <w:szCs w:val="24"/>
        </w:rPr>
        <w:t>pomůcku</w:t>
      </w:r>
      <w:r w:rsidR="0090086F" w:rsidRPr="00EF48BC">
        <w:rPr>
          <w:rFonts w:cs="Times New Roman"/>
          <w:szCs w:val="24"/>
        </w:rPr>
        <w:t>, kterou využila</w:t>
      </w:r>
      <w:r w:rsidR="002E6254" w:rsidRPr="00EF48BC">
        <w:rPr>
          <w:rFonts w:cs="Times New Roman"/>
          <w:szCs w:val="24"/>
        </w:rPr>
        <w:t xml:space="preserve"> v</w:t>
      </w:r>
      <w:r w:rsidRPr="00EF48BC">
        <w:rPr>
          <w:rFonts w:cs="Times New Roman"/>
          <w:szCs w:val="24"/>
        </w:rPr>
        <w:t xml:space="preserve"> dalších uměl</w:t>
      </w:r>
      <w:r w:rsidR="002E6254" w:rsidRPr="00EF48BC">
        <w:rPr>
          <w:rFonts w:cs="Times New Roman"/>
          <w:szCs w:val="24"/>
        </w:rPr>
        <w:t>eckých i mimouměleckých činnostech</w:t>
      </w:r>
      <w:r w:rsidRPr="00EF48BC">
        <w:rPr>
          <w:rFonts w:cs="Times New Roman"/>
          <w:szCs w:val="24"/>
        </w:rPr>
        <w:t xml:space="preserve"> v rámci hudebně integrativního</w:t>
      </w:r>
      <w:r w:rsidR="006627FD">
        <w:rPr>
          <w:rStyle w:val="Znakapoznpodarou"/>
          <w:rFonts w:cs="Times New Roman"/>
          <w:szCs w:val="24"/>
        </w:rPr>
        <w:footnoteReference w:id="1"/>
      </w:r>
      <w:r w:rsidRPr="00EF48BC">
        <w:rPr>
          <w:rFonts w:cs="Times New Roman"/>
          <w:szCs w:val="24"/>
        </w:rPr>
        <w:t xml:space="preserve"> projektu</w:t>
      </w:r>
      <w:r w:rsidR="00767CCF">
        <w:rPr>
          <w:rFonts w:cs="Times New Roman"/>
          <w:szCs w:val="24"/>
        </w:rPr>
        <w:t xml:space="preserve"> (Drábek 1995)</w:t>
      </w:r>
      <w:r w:rsidRPr="00EF48BC">
        <w:rPr>
          <w:rFonts w:cs="Times New Roman"/>
          <w:szCs w:val="24"/>
        </w:rPr>
        <w:t>. Ve své podstatě je to snaha o přenos</w:t>
      </w:r>
      <w:r w:rsidR="00C04D72" w:rsidRPr="00EF48BC">
        <w:rPr>
          <w:rFonts w:cs="Times New Roman"/>
          <w:szCs w:val="24"/>
        </w:rPr>
        <w:t xml:space="preserve"> </w:t>
      </w:r>
      <w:r w:rsidR="00C04D72" w:rsidRPr="00EF48BC">
        <w:rPr>
          <w:rFonts w:cs="Times New Roman"/>
          <w:szCs w:val="24"/>
        </w:rPr>
        <w:lastRenderedPageBreak/>
        <w:t>dedukc</w:t>
      </w:r>
      <w:r w:rsidRPr="00EF48BC">
        <w:rPr>
          <w:rFonts w:cs="Times New Roman"/>
          <w:szCs w:val="24"/>
        </w:rPr>
        <w:t>e</w:t>
      </w:r>
      <w:r w:rsidR="00C04D72" w:rsidRPr="00EF48BC">
        <w:rPr>
          <w:rFonts w:cs="Times New Roman"/>
          <w:szCs w:val="24"/>
        </w:rPr>
        <w:t xml:space="preserve"> těchto teoretických </w:t>
      </w:r>
      <w:r w:rsidRPr="00EF48BC">
        <w:rPr>
          <w:rFonts w:cs="Times New Roman"/>
          <w:szCs w:val="24"/>
        </w:rPr>
        <w:t>východisek do roviny praktické</w:t>
      </w:r>
      <w:r w:rsidR="00C04D72" w:rsidRPr="00EF48BC">
        <w:rPr>
          <w:rFonts w:cs="Times New Roman"/>
          <w:szCs w:val="24"/>
        </w:rPr>
        <w:t xml:space="preserve"> a </w:t>
      </w:r>
      <w:r w:rsidRPr="00EF48BC">
        <w:rPr>
          <w:rFonts w:cs="Times New Roman"/>
          <w:szCs w:val="24"/>
        </w:rPr>
        <w:t>následné sledování</w:t>
      </w:r>
      <w:r w:rsidR="00C04D72" w:rsidRPr="00EF48BC">
        <w:rPr>
          <w:rFonts w:cs="Times New Roman"/>
          <w:szCs w:val="24"/>
        </w:rPr>
        <w:t xml:space="preserve"> </w:t>
      </w:r>
      <w:r w:rsidRPr="00EF48BC">
        <w:rPr>
          <w:rFonts w:cs="Times New Roman"/>
          <w:szCs w:val="24"/>
        </w:rPr>
        <w:t>užití</w:t>
      </w:r>
      <w:r w:rsidR="00C04D72" w:rsidRPr="00EF48BC">
        <w:rPr>
          <w:rFonts w:cs="Times New Roman"/>
          <w:szCs w:val="24"/>
        </w:rPr>
        <w:t xml:space="preserve"> i s pohledem na spolupráci rodičů a mateřské školy</w:t>
      </w:r>
      <w:r w:rsidR="00767CCF">
        <w:rPr>
          <w:rFonts w:cs="Times New Roman"/>
          <w:szCs w:val="24"/>
        </w:rPr>
        <w:t xml:space="preserve"> (</w:t>
      </w:r>
      <w:proofErr w:type="spellStart"/>
      <w:r w:rsidR="00767CCF">
        <w:rPr>
          <w:rFonts w:cs="Times New Roman"/>
          <w:szCs w:val="24"/>
        </w:rPr>
        <w:t>Balcárová</w:t>
      </w:r>
      <w:proofErr w:type="spellEnd"/>
      <w:r w:rsidR="00767CCF">
        <w:rPr>
          <w:rFonts w:cs="Times New Roman"/>
          <w:szCs w:val="24"/>
        </w:rPr>
        <w:t xml:space="preserve"> 2013)</w:t>
      </w:r>
      <w:r w:rsidR="00C04D72" w:rsidRPr="00EF48BC">
        <w:rPr>
          <w:rFonts w:cs="Times New Roman"/>
          <w:szCs w:val="24"/>
        </w:rPr>
        <w:t>.</w:t>
      </w:r>
    </w:p>
    <w:p w:rsidR="00B576BD" w:rsidRPr="00EF48BC" w:rsidRDefault="00B576BD" w:rsidP="001C039B">
      <w:pPr>
        <w:pStyle w:val="Nadpis2"/>
      </w:pPr>
      <w:r w:rsidRPr="00EF48BC">
        <w:t>Podoba autorské didaktické pomůcky</w:t>
      </w:r>
    </w:p>
    <w:p w:rsidR="00B576BD" w:rsidRPr="00EF48BC" w:rsidRDefault="00B576BD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Příprava didaktické pomůcky se všemi jejími komponenty trvala přibližně 9 měsíců a na jejím vývoji se podílelo několik odborníků (truhlář – T. Janata, ilustr</w:t>
      </w:r>
      <w:r w:rsidR="00A2429D" w:rsidRPr="00EF48BC">
        <w:rPr>
          <w:rFonts w:cs="Times New Roman"/>
          <w:szCs w:val="24"/>
        </w:rPr>
        <w:t>átorka – T. Jirků, autor hudebních ukázek</w:t>
      </w:r>
      <w:r w:rsidRPr="00EF48BC">
        <w:rPr>
          <w:rFonts w:cs="Times New Roman"/>
          <w:szCs w:val="24"/>
        </w:rPr>
        <w:t xml:space="preserve"> – J. </w:t>
      </w:r>
      <w:proofErr w:type="spellStart"/>
      <w:r w:rsidRPr="00EF48BC">
        <w:rPr>
          <w:rFonts w:cs="Times New Roman"/>
          <w:szCs w:val="24"/>
        </w:rPr>
        <w:t>Vereb</w:t>
      </w:r>
      <w:proofErr w:type="spellEnd"/>
      <w:r w:rsidRPr="00EF48BC">
        <w:rPr>
          <w:rFonts w:cs="Times New Roman"/>
          <w:szCs w:val="24"/>
        </w:rPr>
        <w:t xml:space="preserve">, sazeč – M. </w:t>
      </w:r>
      <w:proofErr w:type="spellStart"/>
      <w:r w:rsidRPr="00EF48BC">
        <w:rPr>
          <w:rFonts w:cs="Times New Roman"/>
          <w:szCs w:val="24"/>
        </w:rPr>
        <w:t>Zábrš</w:t>
      </w:r>
      <w:proofErr w:type="spellEnd"/>
      <w:r w:rsidRPr="00EF48BC">
        <w:rPr>
          <w:rFonts w:cs="Times New Roman"/>
          <w:szCs w:val="24"/>
        </w:rPr>
        <w:t>). Pomůcka skýtá množství her určené jak pro řízenou činnost v mateřské škole, tak i pro spontánní volnou hru dětí.</w:t>
      </w:r>
    </w:p>
    <w:p w:rsidR="00B576BD" w:rsidRPr="00EF48BC" w:rsidRDefault="00B576BD" w:rsidP="001C039B">
      <w:pPr>
        <w:spacing w:after="120" w:line="240" w:lineRule="auto"/>
        <w:ind w:firstLine="567"/>
        <w:jc w:val="both"/>
        <w:rPr>
          <w:rFonts w:cs="Times New Roman"/>
          <w:bCs/>
        </w:rPr>
      </w:pPr>
      <w:r w:rsidRPr="00EF48BC">
        <w:rPr>
          <w:rFonts w:cs="Times New Roman"/>
          <w:bCs/>
        </w:rPr>
        <w:t xml:space="preserve">Hudebně integrativní projekt je motivován příběhy, ve kterých sourozenci Liduška </w:t>
      </w:r>
      <w:r w:rsidR="00AE5B7A">
        <w:rPr>
          <w:rFonts w:cs="Times New Roman"/>
          <w:bCs/>
        </w:rPr>
        <w:br/>
      </w:r>
      <w:r w:rsidRPr="00EF48BC">
        <w:rPr>
          <w:rFonts w:cs="Times New Roman"/>
          <w:bCs/>
        </w:rPr>
        <w:t xml:space="preserve">a Lukášek objeví kouzelný xylofon, díky němuž se ocitnou ve světě plném hudby. Celý příběh se nachází v samostatném doprovodném materiálu </w:t>
      </w:r>
      <w:r w:rsidRPr="00EF48BC">
        <w:rPr>
          <w:rFonts w:cs="Times New Roman"/>
          <w:bCs/>
          <w:i/>
        </w:rPr>
        <w:t>Slzy štěstí</w:t>
      </w:r>
      <w:r w:rsidRPr="00EF48BC">
        <w:rPr>
          <w:rFonts w:cs="Times New Roman"/>
          <w:bCs/>
        </w:rPr>
        <w:t xml:space="preserve"> spolu s ilustracemi </w:t>
      </w:r>
      <w:r w:rsidR="00AE5B7A">
        <w:rPr>
          <w:rFonts w:cs="Times New Roman"/>
          <w:bCs/>
        </w:rPr>
        <w:br/>
      </w:r>
      <w:r w:rsidRPr="00EF48BC">
        <w:rPr>
          <w:rFonts w:cs="Times New Roman"/>
          <w:bCs/>
        </w:rPr>
        <w:t>a notovými podklady.</w:t>
      </w:r>
    </w:p>
    <w:p w:rsidR="00A11950" w:rsidRPr="00A11950" w:rsidRDefault="00A2429D" w:rsidP="001C039B">
      <w:pPr>
        <w:pStyle w:val="Bezmezer1"/>
        <w:spacing w:before="120" w:after="120" w:line="240" w:lineRule="auto"/>
        <w:ind w:firstLine="567"/>
        <w:jc w:val="both"/>
        <w:rPr>
          <w:bCs/>
          <w:color w:val="FF0000"/>
          <w:szCs w:val="24"/>
        </w:rPr>
      </w:pPr>
      <w:r w:rsidRPr="00EF48BC">
        <w:rPr>
          <w:bCs/>
          <w:noProof/>
          <w:szCs w:val="24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C1E4694" wp14:editId="30868FFB">
                <wp:simplePos x="0" y="0"/>
                <wp:positionH relativeFrom="column">
                  <wp:posOffset>1310005</wp:posOffset>
                </wp:positionH>
                <wp:positionV relativeFrom="paragraph">
                  <wp:posOffset>2759075</wp:posOffset>
                </wp:positionV>
                <wp:extent cx="4486910" cy="3771900"/>
                <wp:effectExtent l="25400" t="25400" r="21590" b="0"/>
                <wp:wrapSquare wrapText="bothSides"/>
                <wp:docPr id="2" name="Skupin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86910" cy="3771900"/>
                          <a:chOff x="0" y="0"/>
                          <a:chExt cx="4486910" cy="3705684"/>
                        </a:xfrm>
                      </wpg:grpSpPr>
                      <pic:pic xmlns:pic="http://schemas.openxmlformats.org/drawingml/2006/picture">
                        <pic:nvPicPr>
                          <pic:cNvPr id="3" name="Obrázek 3" descr="C:\Users\petra\AppData\Local\Microsoft\Windows\INetCache\Content.Word\Hudebně integrativní didaktická pomůcka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6910" cy="336613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1" name="Textové pole 1"/>
                        <wps:cNvSpPr txBox="1"/>
                        <wps:spPr>
                          <a:xfrm>
                            <a:off x="1084521" y="3413051"/>
                            <a:ext cx="2625725" cy="29263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51AA9" w:rsidRPr="00AE5B7A" w:rsidRDefault="00351AA9" w:rsidP="00351AA9">
                              <w:pPr>
                                <w:pStyle w:val="Titulek"/>
                                <w:rPr>
                                  <w:rFonts w:eastAsia="Times New Roman" w:cs="Times New Roman"/>
                                  <w:noProof/>
                                  <w:color w:val="000000" w:themeColor="text1"/>
                                  <w:kern w:val="1"/>
                                  <w:sz w:val="36"/>
                                  <w:szCs w:val="20"/>
                                </w:rPr>
                              </w:pP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t xml:space="preserve">Obrázek </w: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fldChar w:fldCharType="begin"/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instrText xml:space="preserve"> SEQ Obrázek \* ARABIC </w:instrTex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fldChar w:fldCharType="separate"/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noProof/>
                                  <w:color w:val="000000" w:themeColor="text1"/>
                                  <w:sz w:val="24"/>
                                </w:rPr>
                                <w:t>2</w:t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fldChar w:fldCharType="end"/>
                              </w:r>
                              <w:r w:rsidRPr="00AE5B7A">
                                <w:rPr>
                                  <w:rFonts w:cs="Times New Roman"/>
                                  <w:b/>
                                  <w:color w:val="000000" w:themeColor="text1"/>
                                  <w:sz w:val="24"/>
                                </w:rPr>
                                <w:t>:</w:t>
                              </w:r>
                              <w:r w:rsidRPr="00AE5B7A">
                                <w:rPr>
                                  <w:rFonts w:cs="Times New Roman"/>
                                  <w:color w:val="000000" w:themeColor="text1"/>
                                  <w:sz w:val="24"/>
                                </w:rPr>
                                <w:t xml:space="preserve"> Autorská didaktická pomůck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1E4694" id="Skupina 2" o:spid="_x0000_s1029" style="position:absolute;left:0;text-align:left;margin-left:103.15pt;margin-top:217.25pt;width:353.3pt;height:297pt;z-index:251656192;mso-height-relative:margin" coordsize="44869,370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">
                <v:shape id="Obrázek 3" o:spid="_x0000_s1030" type="#_x0000_t75" style="position:absolute;width:44869;height:336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" stroked="t" strokecolor="black [3213]" strokeweight="1.5pt">
                  <v:imagedata r:id="rId11" o:title="Hudebně integrativní didaktická pomůcka"/>
                  <v:path arrowok="t"/>
                </v:shape>
                <v:shape id="Textové pole 1" o:spid="_x0000_s1031" type="#_x0000_t202" style="position:absolute;left:10845;top:34130;width:26257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:rsidR="00351AA9" w:rsidRPr="00AE5B7A" w:rsidRDefault="00351AA9" w:rsidP="00351AA9">
                        <w:pPr>
                          <w:pStyle w:val="Titulek"/>
                          <w:rPr>
                            <w:rFonts w:eastAsia="Times New Roman" w:cs="Times New Roman"/>
                            <w:noProof/>
                            <w:color w:val="000000" w:themeColor="text1"/>
                            <w:kern w:val="1"/>
                            <w:sz w:val="36"/>
                            <w:szCs w:val="20"/>
                          </w:rPr>
                        </w:pP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t xml:space="preserve">Obrázek </w:t>
                        </w: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fldChar w:fldCharType="begin"/>
                        </w: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instrText xml:space="preserve"> SEQ Obrázek \* ARABIC </w:instrText>
                        </w: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fldChar w:fldCharType="separate"/>
                        </w:r>
                        <w:r w:rsidRPr="00AE5B7A">
                          <w:rPr>
                            <w:rFonts w:cs="Times New Roman"/>
                            <w:b/>
                            <w:noProof/>
                            <w:color w:val="000000" w:themeColor="text1"/>
                            <w:sz w:val="24"/>
                          </w:rPr>
                          <w:t>2</w:t>
                        </w: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fldChar w:fldCharType="end"/>
                        </w:r>
                        <w:r w:rsidRPr="00AE5B7A">
                          <w:rPr>
                            <w:rFonts w:cs="Times New Roman"/>
                            <w:b/>
                            <w:color w:val="000000" w:themeColor="text1"/>
                            <w:sz w:val="24"/>
                          </w:rPr>
                          <w:t>:</w:t>
                        </w:r>
                        <w:r w:rsidRPr="00AE5B7A">
                          <w:rPr>
                            <w:rFonts w:cs="Times New Roman"/>
                            <w:color w:val="000000" w:themeColor="text1"/>
                            <w:sz w:val="24"/>
                          </w:rPr>
                          <w:t xml:space="preserve"> Autorská didaktická pomůcka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576BD" w:rsidRPr="00EF48BC">
        <w:rPr>
          <w:bCs/>
          <w:szCs w:val="24"/>
        </w:rPr>
        <w:t>Hlavní část didaktické pomůcky je vytvořená z dřevěné desky. V horní části pomůcky se nachází rotující kruh. Po vyjmutí kruhu lze ze spodní části umístit některou z fólií (délky not, délky pomlk, symboly skupin hudebních nástrojů, symboly barev hlasů, symboly druhů skladeb), jejíž symboly jsou po zpětném umístění viditelné shora. Na symboly shora se umístí špuntíky a s barevnými kostkami tak lze hrát hru procvičující jednak paměť, jednak hudební teorii či trénovat sluchové schopnosti. Ve spodní části dřevěné desky jsou drážky</w:t>
      </w:r>
      <w:r w:rsidR="00AE5B7A">
        <w:rPr>
          <w:bCs/>
          <w:szCs w:val="24"/>
        </w:rPr>
        <w:br/>
      </w:r>
      <w:r w:rsidR="00B576BD" w:rsidRPr="00EF48BC">
        <w:rPr>
          <w:bCs/>
          <w:szCs w:val="24"/>
        </w:rPr>
        <w:t xml:space="preserve">na zasouvání karet v různých barvách (a s obrázkem zvířete) a šířkách dle toho, o jak vysoký </w:t>
      </w:r>
      <w:r w:rsidR="00AE5B7A">
        <w:rPr>
          <w:bCs/>
          <w:szCs w:val="24"/>
        </w:rPr>
        <w:br/>
      </w:r>
      <w:r w:rsidR="00B576BD" w:rsidRPr="00EF48BC">
        <w:rPr>
          <w:bCs/>
          <w:szCs w:val="24"/>
        </w:rPr>
        <w:t xml:space="preserve">a dlouhý tón se jedná. Shodné barvy a obrázky zvířat se nachází na kamenech xylofonu, a tak si mohou děti složit a přehrát vlastní skladbu. Zadní stranu pomůcky pokrývá magnetická vrstva, na kterou se mohou umístit obrázky na magnetické fólii jako nástroj k podpoře představivosti při vyprávění příběhu. Další komponentou pomůcky jsou i dvě hry </w:t>
      </w:r>
      <w:r w:rsidR="00AE5B7A">
        <w:rPr>
          <w:bCs/>
          <w:szCs w:val="24"/>
        </w:rPr>
        <w:br/>
      </w:r>
      <w:r w:rsidR="00B576BD" w:rsidRPr="00EF48BC">
        <w:rPr>
          <w:bCs/>
          <w:szCs w:val="24"/>
        </w:rPr>
        <w:t xml:space="preserve">na seznámení s hudebními nástroji – </w:t>
      </w:r>
      <w:proofErr w:type="spellStart"/>
      <w:r w:rsidR="00B576BD" w:rsidRPr="00EF48BC">
        <w:rPr>
          <w:bCs/>
          <w:szCs w:val="24"/>
        </w:rPr>
        <w:t>Triteto</w:t>
      </w:r>
      <w:proofErr w:type="spellEnd"/>
      <w:r w:rsidR="00B576BD" w:rsidRPr="00EF48BC">
        <w:rPr>
          <w:bCs/>
          <w:szCs w:val="24"/>
        </w:rPr>
        <w:t xml:space="preserve"> a Putování říší hudebních nástrojů. </w:t>
      </w:r>
      <w:proofErr w:type="spellStart"/>
      <w:r w:rsidR="00B576BD" w:rsidRPr="00EF48BC">
        <w:rPr>
          <w:bCs/>
          <w:szCs w:val="24"/>
        </w:rPr>
        <w:t>Triteto</w:t>
      </w:r>
      <w:proofErr w:type="spellEnd"/>
      <w:r w:rsidR="00B576BD" w:rsidRPr="00EF48BC">
        <w:rPr>
          <w:bCs/>
          <w:szCs w:val="24"/>
        </w:rPr>
        <w:t xml:space="preserve"> je jednodušší obdoba hry kvarteto pouze se třemi nástroji patřící vždy do jedné z šesti skupin (</w:t>
      </w:r>
      <w:r w:rsidR="00B576BD" w:rsidRPr="00EF48BC">
        <w:rPr>
          <w:bCs/>
        </w:rPr>
        <w:t>smyčcové, dechové, klávesové apod.). Putování říší hudebních nástrojů je desková hra, kdy se po hodu kostkou posune špuntík na symbol odpovídající zařazení do jedné ze skupin hudebních nástrojů (např. hod kostkou: flétna – posunutí na symbol: dechové nástroje).</w:t>
      </w:r>
      <w:r w:rsidR="00B576BD" w:rsidRPr="00EF48BC">
        <w:rPr>
          <w:bCs/>
          <w:szCs w:val="24"/>
        </w:rPr>
        <w:t xml:space="preserve"> Součástí pomůcky je také kompaktní disk s nahrávkami playbacků k písním z příběhu Slzy štěstí.</w:t>
      </w:r>
    </w:p>
    <w:p w:rsidR="00F41412" w:rsidRPr="00EF48BC" w:rsidRDefault="00CD4BDE" w:rsidP="001C039B">
      <w:pPr>
        <w:pStyle w:val="Nadpis2"/>
      </w:pPr>
      <w:r w:rsidRPr="00EF48BC">
        <w:t>Cíle, metody a výzkumný vzorek</w:t>
      </w:r>
    </w:p>
    <w:p w:rsidR="00F41412" w:rsidRPr="00EF48BC" w:rsidRDefault="00B45A9C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H</w:t>
      </w:r>
      <w:r w:rsidR="00F41412" w:rsidRPr="00EF48BC">
        <w:rPr>
          <w:rFonts w:cs="Times New Roman"/>
          <w:szCs w:val="24"/>
        </w:rPr>
        <w:t xml:space="preserve">udebně </w:t>
      </w:r>
      <w:r w:rsidR="003209D8" w:rsidRPr="00EF48BC">
        <w:rPr>
          <w:rFonts w:cs="Times New Roman"/>
          <w:szCs w:val="24"/>
        </w:rPr>
        <w:t xml:space="preserve">integrativní </w:t>
      </w:r>
      <w:r w:rsidRPr="00EF48BC">
        <w:rPr>
          <w:rFonts w:cs="Times New Roman"/>
          <w:szCs w:val="24"/>
        </w:rPr>
        <w:t xml:space="preserve">projekt realizovaný v mateřské škole si kladl za cíl napomoci </w:t>
      </w:r>
      <w:r w:rsidR="003209D8" w:rsidRPr="00EF48BC">
        <w:rPr>
          <w:rFonts w:cs="Times New Roman"/>
          <w:szCs w:val="24"/>
        </w:rPr>
        <w:t>r</w:t>
      </w:r>
      <w:r w:rsidR="00F41412" w:rsidRPr="00EF48BC">
        <w:rPr>
          <w:rFonts w:cs="Times New Roman"/>
          <w:szCs w:val="24"/>
        </w:rPr>
        <w:t>ozvoj</w:t>
      </w:r>
      <w:r w:rsidRPr="00EF48BC">
        <w:rPr>
          <w:rFonts w:cs="Times New Roman"/>
          <w:szCs w:val="24"/>
        </w:rPr>
        <w:t>i</w:t>
      </w:r>
      <w:r w:rsidR="00F41412" w:rsidRPr="00EF48BC">
        <w:rPr>
          <w:rFonts w:cs="Times New Roman"/>
          <w:szCs w:val="24"/>
        </w:rPr>
        <w:t xml:space="preserve"> </w:t>
      </w:r>
      <w:r w:rsidR="00F41412" w:rsidRPr="00EF48BC">
        <w:rPr>
          <w:rFonts w:cs="Times New Roman"/>
          <w:szCs w:val="24"/>
        </w:rPr>
        <w:lastRenderedPageBreak/>
        <w:t xml:space="preserve">některých hudebně sluchových schopností a rozvoj hudební představivosti prostřednictvím asociačních představ a dalších schopností souvisejících s hudbou. </w:t>
      </w:r>
      <w:r w:rsidR="00D53F61" w:rsidRPr="00EF48BC">
        <w:rPr>
          <w:rFonts w:cs="Times New Roman"/>
          <w:szCs w:val="24"/>
        </w:rPr>
        <w:t>Autorka se domnívala, že t</w:t>
      </w:r>
      <w:r w:rsidRPr="00EF48BC">
        <w:rPr>
          <w:rFonts w:cs="Times New Roman"/>
          <w:szCs w:val="24"/>
        </w:rPr>
        <w:t xml:space="preserve">ento rozvoj podpoří soulad </w:t>
      </w:r>
      <w:r w:rsidR="00D53F61" w:rsidRPr="00EF48BC">
        <w:rPr>
          <w:rFonts w:cs="Times New Roman"/>
          <w:szCs w:val="24"/>
        </w:rPr>
        <w:t xml:space="preserve">s charakteristikou psychických znaků dítěte předškolního věku </w:t>
      </w:r>
      <w:r w:rsidRPr="00EF48BC">
        <w:rPr>
          <w:rFonts w:cs="Times New Roman"/>
          <w:szCs w:val="24"/>
        </w:rPr>
        <w:t>(zejména syn</w:t>
      </w:r>
      <w:r w:rsidR="00D53F61" w:rsidRPr="00EF48BC">
        <w:rPr>
          <w:rFonts w:cs="Times New Roman"/>
          <w:szCs w:val="24"/>
        </w:rPr>
        <w:t xml:space="preserve">kretického vnímání a </w:t>
      </w:r>
      <w:proofErr w:type="spellStart"/>
      <w:r w:rsidR="00D53F61" w:rsidRPr="00EF48BC">
        <w:rPr>
          <w:rFonts w:cs="Times New Roman"/>
          <w:szCs w:val="24"/>
        </w:rPr>
        <w:t>eidetizmu</w:t>
      </w:r>
      <w:proofErr w:type="spellEnd"/>
      <w:r w:rsidR="00D53F61" w:rsidRPr="00EF48BC">
        <w:rPr>
          <w:rFonts w:cs="Times New Roman"/>
          <w:szCs w:val="24"/>
        </w:rPr>
        <w:t>) a to právě implementací mezipředmětové</w:t>
      </w:r>
      <w:r w:rsidRPr="00EF48BC">
        <w:rPr>
          <w:rFonts w:cs="Times New Roman"/>
          <w:szCs w:val="24"/>
        </w:rPr>
        <w:t xml:space="preserve"> integrac</w:t>
      </w:r>
      <w:r w:rsidR="00D53F61" w:rsidRPr="00EF48BC">
        <w:rPr>
          <w:rFonts w:cs="Times New Roman"/>
          <w:szCs w:val="24"/>
        </w:rPr>
        <w:t>e a</w:t>
      </w:r>
      <w:r w:rsidRPr="00EF48BC">
        <w:rPr>
          <w:rFonts w:cs="Times New Roman"/>
          <w:szCs w:val="24"/>
        </w:rPr>
        <w:t xml:space="preserve"> </w:t>
      </w:r>
      <w:proofErr w:type="spellStart"/>
      <w:r w:rsidRPr="00EF48BC">
        <w:rPr>
          <w:rFonts w:cs="Times New Roman"/>
          <w:szCs w:val="24"/>
        </w:rPr>
        <w:t>polyestetizace</w:t>
      </w:r>
      <w:proofErr w:type="spellEnd"/>
      <w:r w:rsidR="006627FD">
        <w:rPr>
          <w:rStyle w:val="Znakapoznpodarou"/>
          <w:rFonts w:cs="Times New Roman"/>
          <w:szCs w:val="24"/>
        </w:rPr>
        <w:footnoteReference w:id="2"/>
      </w:r>
      <w:r w:rsidR="00D53F61" w:rsidRPr="00EF48BC">
        <w:rPr>
          <w:rFonts w:cs="Times New Roman"/>
          <w:szCs w:val="24"/>
        </w:rPr>
        <w:t>. Neméně podstatným cílem bylo podnítit hlubší spolupráci rodičů a mateřské školy.</w:t>
      </w:r>
    </w:p>
    <w:p w:rsidR="007F0DB1" w:rsidRPr="00EF48BC" w:rsidRDefault="007F0DB1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 xml:space="preserve">Jednou z metod výzkumu bylo strukturované pozorování dětí předškolního věku </w:t>
      </w:r>
      <w:r w:rsidR="00AE5B7A">
        <w:rPr>
          <w:rFonts w:cs="Times New Roman"/>
          <w:szCs w:val="24"/>
        </w:rPr>
        <w:br/>
      </w:r>
      <w:r w:rsidRPr="00EF48BC">
        <w:rPr>
          <w:rFonts w:cs="Times New Roman"/>
          <w:szCs w:val="24"/>
        </w:rPr>
        <w:t xml:space="preserve">ve dvou věkově homogenních třídách (3-5 let; 5-7 let) </w:t>
      </w:r>
      <w:r w:rsidR="00CD4BDE" w:rsidRPr="00EF48BC">
        <w:rPr>
          <w:rFonts w:cs="Times New Roman"/>
          <w:szCs w:val="24"/>
        </w:rPr>
        <w:t>v</w:t>
      </w:r>
      <w:r w:rsidR="00256B94" w:rsidRPr="00EF48BC">
        <w:rPr>
          <w:rFonts w:cs="Times New Roman"/>
          <w:szCs w:val="24"/>
        </w:rPr>
        <w:t xml:space="preserve"> soukromé</w:t>
      </w:r>
      <w:r w:rsidR="00CD4BDE" w:rsidRPr="00EF48BC">
        <w:rPr>
          <w:rFonts w:cs="Times New Roman"/>
          <w:szCs w:val="24"/>
        </w:rPr>
        <w:t xml:space="preserve"> mateřské škole Světýlko </w:t>
      </w:r>
      <w:r w:rsidR="00AE5B7A">
        <w:rPr>
          <w:rFonts w:cs="Times New Roman"/>
          <w:szCs w:val="24"/>
        </w:rPr>
        <w:br/>
      </w:r>
      <w:r w:rsidR="00CD4BDE" w:rsidRPr="00EF48BC">
        <w:rPr>
          <w:rFonts w:cs="Times New Roman"/>
          <w:szCs w:val="24"/>
        </w:rPr>
        <w:t>v Třebíči</w:t>
      </w:r>
      <w:r w:rsidR="00256B94" w:rsidRPr="00EF48BC">
        <w:rPr>
          <w:rFonts w:cs="Times New Roman"/>
          <w:szCs w:val="24"/>
        </w:rPr>
        <w:t xml:space="preserve">. </w:t>
      </w:r>
      <w:r w:rsidR="00521D2B" w:rsidRPr="00EF48BC">
        <w:rPr>
          <w:rFonts w:cs="Times New Roman"/>
          <w:szCs w:val="24"/>
        </w:rPr>
        <w:t xml:space="preserve">Za dvě hlavní hodnotící soubory kritérií bylo zvoleno využívání didaktické pomůcky ve spontánní hře a působení doprovodného materiálu Slzy štěstí v řízených činnostech. </w:t>
      </w:r>
      <w:r w:rsidR="00256B94" w:rsidRPr="00EF48BC">
        <w:rPr>
          <w:rFonts w:cs="Times New Roman"/>
          <w:szCs w:val="24"/>
        </w:rPr>
        <w:t>Hodnocení bylo udělováno autorkou</w:t>
      </w:r>
      <w:r w:rsidR="00F854F7" w:rsidRPr="00EF48BC">
        <w:rPr>
          <w:rFonts w:cs="Times New Roman"/>
          <w:szCs w:val="24"/>
        </w:rPr>
        <w:t xml:space="preserve"> podle podrobné škály v rozsahu od 1 do 5, kdy 1 odpovídala velmi nadprůměrnému výsledku</w:t>
      </w:r>
      <w:r w:rsidR="007377E6" w:rsidRPr="00EF48BC">
        <w:rPr>
          <w:rFonts w:cs="Times New Roman"/>
          <w:szCs w:val="24"/>
        </w:rPr>
        <w:t xml:space="preserve"> a 5 naopak výsledku velmi podprůměrnému</w:t>
      </w:r>
      <w:r w:rsidR="00F854F7" w:rsidRPr="00EF48BC">
        <w:rPr>
          <w:rFonts w:cs="Times New Roman"/>
          <w:szCs w:val="24"/>
        </w:rPr>
        <w:t>.</w:t>
      </w:r>
      <w:r w:rsidR="007377E6" w:rsidRPr="00EF48BC">
        <w:rPr>
          <w:rFonts w:cs="Times New Roman"/>
          <w:szCs w:val="24"/>
        </w:rPr>
        <w:t xml:space="preserve"> Výsledky byly denně zapisovány do pozorovacích archů. Do celkově vyhodnocovaného výzkumného vzorku bylo nakonec zahrnuto </w:t>
      </w:r>
      <w:r w:rsidR="00521D2B" w:rsidRPr="00EF48BC">
        <w:rPr>
          <w:rFonts w:cs="Times New Roman"/>
          <w:szCs w:val="24"/>
        </w:rPr>
        <w:t xml:space="preserve">pouze </w:t>
      </w:r>
      <w:r w:rsidR="007377E6" w:rsidRPr="00EF48BC">
        <w:rPr>
          <w:rFonts w:cs="Times New Roman"/>
          <w:szCs w:val="24"/>
        </w:rPr>
        <w:t>19 dětí, které se zúčastnily celého projektu.</w:t>
      </w:r>
    </w:p>
    <w:p w:rsidR="00AE5B7A" w:rsidRPr="00EF48BC" w:rsidRDefault="00256B94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Další výzkumnou metodou bylo dotazníkové šetření, a to určené jednak pro rodiče dětí, jednak pro pedagogický personál mateřské školy.</w:t>
      </w:r>
      <w:r w:rsidR="00521D2B" w:rsidRPr="00EF48BC">
        <w:rPr>
          <w:rFonts w:cs="Times New Roman"/>
          <w:szCs w:val="24"/>
        </w:rPr>
        <w:t xml:space="preserve">  </w:t>
      </w:r>
      <w:r w:rsidR="009734D6" w:rsidRPr="00EF48BC">
        <w:rPr>
          <w:rFonts w:cs="Times New Roman"/>
          <w:szCs w:val="24"/>
        </w:rPr>
        <w:t>Cílem bylo objasnit</w:t>
      </w:r>
      <w:r w:rsidR="00521D2B" w:rsidRPr="00EF48BC">
        <w:rPr>
          <w:rFonts w:cs="Times New Roman"/>
          <w:szCs w:val="24"/>
        </w:rPr>
        <w:t xml:space="preserve">, zda byla </w:t>
      </w:r>
      <w:r w:rsidR="009734D6" w:rsidRPr="00EF48BC">
        <w:rPr>
          <w:rFonts w:cs="Times New Roman"/>
          <w:szCs w:val="24"/>
        </w:rPr>
        <w:t xml:space="preserve">nějakým způsobem </w:t>
      </w:r>
      <w:r w:rsidR="00521D2B" w:rsidRPr="00EF48BC">
        <w:rPr>
          <w:rFonts w:cs="Times New Roman"/>
          <w:szCs w:val="24"/>
        </w:rPr>
        <w:t>ovlivněna spolupráce rodičů a mateřské školy během projektu, zda byl dostatek prostoru</w:t>
      </w:r>
      <w:r w:rsidR="009734D6" w:rsidRPr="00EF48BC">
        <w:rPr>
          <w:rFonts w:cs="Times New Roman"/>
          <w:szCs w:val="24"/>
        </w:rPr>
        <w:t xml:space="preserve"> pro seznámení se s projektem, s </w:t>
      </w:r>
      <w:r w:rsidR="00521D2B" w:rsidRPr="00EF48BC">
        <w:rPr>
          <w:rFonts w:cs="Times New Roman"/>
          <w:szCs w:val="24"/>
        </w:rPr>
        <w:t>didaktickou pom</w:t>
      </w:r>
      <w:r w:rsidR="009734D6" w:rsidRPr="00EF48BC">
        <w:rPr>
          <w:rFonts w:cs="Times New Roman"/>
          <w:szCs w:val="24"/>
        </w:rPr>
        <w:t>ůckou a také zjistit oblíbenost</w:t>
      </w:r>
      <w:r w:rsidR="00521D2B" w:rsidRPr="00EF48BC">
        <w:rPr>
          <w:rFonts w:cs="Times New Roman"/>
          <w:szCs w:val="24"/>
        </w:rPr>
        <w:t xml:space="preserve"> jed</w:t>
      </w:r>
      <w:r w:rsidR="009734D6" w:rsidRPr="00EF48BC">
        <w:rPr>
          <w:rFonts w:cs="Times New Roman"/>
          <w:szCs w:val="24"/>
        </w:rPr>
        <w:t>notlivých činností u dětí a posun v jejich hudebním rozvoji</w:t>
      </w:r>
      <w:r w:rsidR="00521D2B" w:rsidRPr="00EF48BC">
        <w:rPr>
          <w:rFonts w:cs="Times New Roman"/>
          <w:szCs w:val="24"/>
        </w:rPr>
        <w:t>.</w:t>
      </w:r>
      <w:r w:rsidR="009734D6" w:rsidRPr="00EF48BC">
        <w:rPr>
          <w:rFonts w:cs="Times New Roman"/>
          <w:szCs w:val="24"/>
        </w:rPr>
        <w:t xml:space="preserve"> Návratnost dotazníků byla vysoká</w:t>
      </w:r>
      <w:r w:rsidR="00394F85" w:rsidRPr="00EF48BC">
        <w:rPr>
          <w:rFonts w:cs="Times New Roman"/>
          <w:szCs w:val="24"/>
        </w:rPr>
        <w:t>; od rodičů zapojených dětí 79% a od učitelek dokonce 100%</w:t>
      </w:r>
      <w:r w:rsidR="009734D6" w:rsidRPr="00EF48BC">
        <w:rPr>
          <w:rFonts w:cs="Times New Roman"/>
          <w:szCs w:val="24"/>
        </w:rPr>
        <w:t>. Dotazníků pro rodiče se</w:t>
      </w:r>
      <w:r w:rsidR="00394F85" w:rsidRPr="00EF48BC">
        <w:rPr>
          <w:rFonts w:cs="Times New Roman"/>
          <w:szCs w:val="24"/>
        </w:rPr>
        <w:t xml:space="preserve"> tedy</w:t>
      </w:r>
      <w:r w:rsidR="009734D6" w:rsidRPr="00EF48BC">
        <w:rPr>
          <w:rFonts w:cs="Times New Roman"/>
          <w:szCs w:val="24"/>
        </w:rPr>
        <w:t xml:space="preserve"> vrátilo 15 a dotazníků</w:t>
      </w:r>
      <w:r w:rsidR="00394F85" w:rsidRPr="00EF48BC">
        <w:rPr>
          <w:rFonts w:cs="Times New Roman"/>
          <w:szCs w:val="24"/>
        </w:rPr>
        <w:t xml:space="preserve"> pro pedagogický personál</w:t>
      </w:r>
      <w:r w:rsidR="009734D6" w:rsidRPr="00EF48BC">
        <w:rPr>
          <w:rFonts w:cs="Times New Roman"/>
          <w:szCs w:val="24"/>
        </w:rPr>
        <w:t xml:space="preserve"> 4.</w:t>
      </w:r>
    </w:p>
    <w:p w:rsidR="007F0DB1" w:rsidRPr="00EF48BC" w:rsidRDefault="007F0DB1" w:rsidP="001C039B">
      <w:pPr>
        <w:pStyle w:val="Nadpis2"/>
        <w:rPr>
          <w:noProof/>
        </w:rPr>
      </w:pPr>
      <w:r w:rsidRPr="00EF48BC">
        <w:t>Průběh</w:t>
      </w:r>
      <w:r w:rsidR="006417CE" w:rsidRPr="00EF48BC">
        <w:t xml:space="preserve"> a organizace</w:t>
      </w:r>
      <w:r w:rsidRPr="00EF48BC">
        <w:t xml:space="preserve"> hudebně integrativního</w:t>
      </w:r>
      <w:r w:rsidRPr="00EF48BC">
        <w:rPr>
          <w:noProof/>
        </w:rPr>
        <w:t xml:space="preserve"> projektu</w:t>
      </w:r>
    </w:p>
    <w:p w:rsidR="00394F85" w:rsidRPr="00EF48BC" w:rsidRDefault="00BC6207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 xml:space="preserve">Příprava celého projektu a zejména pak didaktické pomůcky trvala přibližně jeden rok. Realizace integrativního projektu probíhala </w:t>
      </w:r>
      <w:r w:rsidR="007F0DB1" w:rsidRPr="00EF48BC">
        <w:rPr>
          <w:rFonts w:cs="Times New Roman"/>
          <w:szCs w:val="24"/>
        </w:rPr>
        <w:t>v</w:t>
      </w:r>
      <w:r w:rsidRPr="00EF48BC">
        <w:rPr>
          <w:rFonts w:cs="Times New Roman"/>
          <w:szCs w:val="24"/>
        </w:rPr>
        <w:t xml:space="preserve"> měsíci</w:t>
      </w:r>
      <w:r w:rsidR="007F0DB1" w:rsidRPr="00EF48BC">
        <w:rPr>
          <w:rFonts w:cs="Times New Roman"/>
          <w:szCs w:val="24"/>
        </w:rPr>
        <w:t xml:space="preserve"> březnu roku 2014 v třebíčské soukromé mateřské škole Světýlko. Jeho celková délka byla jedenáct pracovních dní.</w:t>
      </w:r>
    </w:p>
    <w:p w:rsidR="00F41412" w:rsidRPr="00EF48BC" w:rsidRDefault="007F0DB1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Řízená část projektu probíhala denně v dopoledních hodinách vždy v délce dvaceti minut pro každou ze dvou věkově homogenních tříd odděleně. Každý den probíhala řízená část obdobně. Nejprve byl převyprávěný motivační příběh s vizuální podporou a pak na něj tematicky navazovaly</w:t>
      </w:r>
      <w:r w:rsidR="00394F85" w:rsidRPr="00EF48BC">
        <w:rPr>
          <w:rFonts w:cs="Times New Roman"/>
          <w:szCs w:val="24"/>
        </w:rPr>
        <w:t xml:space="preserve"> rozmanité</w:t>
      </w:r>
      <w:r w:rsidRPr="00EF48BC">
        <w:rPr>
          <w:rFonts w:cs="Times New Roman"/>
          <w:szCs w:val="24"/>
        </w:rPr>
        <w:t xml:space="preserve"> hudební umělecké i mimoumělecké činnosti, do kterých se děti aktivně zapojovaly. K volné spontánní hře byla pomůcka k dispozici vždy v ranních </w:t>
      </w:r>
      <w:r w:rsidR="00AE5B7A">
        <w:rPr>
          <w:rFonts w:cs="Times New Roman"/>
          <w:szCs w:val="24"/>
        </w:rPr>
        <w:br/>
      </w:r>
      <w:r w:rsidRPr="00EF48BC">
        <w:rPr>
          <w:rFonts w:cs="Times New Roman"/>
          <w:szCs w:val="24"/>
        </w:rPr>
        <w:t>a odpoledních hodinách před a po ukončení řízeného programu.</w:t>
      </w:r>
    </w:p>
    <w:p w:rsidR="007F0DB1" w:rsidRPr="00EF48BC" w:rsidRDefault="00394F85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O vtažení rodičů do projektu se autorka snažila prostřednictvím denně aktualizovaných informací a fotografií</w:t>
      </w:r>
      <w:r w:rsidR="00B576BD" w:rsidRPr="00EF48BC">
        <w:rPr>
          <w:rFonts w:cs="Times New Roman"/>
          <w:szCs w:val="24"/>
        </w:rPr>
        <w:t xml:space="preserve"> vyvěšovaných</w:t>
      </w:r>
      <w:r w:rsidRPr="00EF48BC">
        <w:rPr>
          <w:rFonts w:cs="Times New Roman"/>
          <w:szCs w:val="24"/>
        </w:rPr>
        <w:t xml:space="preserve"> na informační tabule v šatně dětí. Rodiče také </w:t>
      </w:r>
      <w:r w:rsidR="0018586A" w:rsidRPr="00EF48BC">
        <w:rPr>
          <w:rFonts w:cs="Times New Roman"/>
          <w:szCs w:val="24"/>
        </w:rPr>
        <w:t>směli</w:t>
      </w:r>
      <w:r w:rsidRPr="00EF48BC">
        <w:rPr>
          <w:rFonts w:cs="Times New Roman"/>
          <w:szCs w:val="24"/>
        </w:rPr>
        <w:t xml:space="preserve"> kdykoli vstoupit do třídy a s dětmi pomůcku přímo vyzkoušet. Také měli k dispozici doprovodný materiál </w:t>
      </w:r>
      <w:r w:rsidR="0018586A" w:rsidRPr="00EF48BC">
        <w:rPr>
          <w:rFonts w:cs="Times New Roman"/>
          <w:szCs w:val="24"/>
        </w:rPr>
        <w:t>Slzy štěstí, který bylo možné zapůjčit i domů.</w:t>
      </w:r>
    </w:p>
    <w:p w:rsidR="00AE5B7A" w:rsidRPr="001C039B" w:rsidRDefault="00B576BD" w:rsidP="001C039B">
      <w:pPr>
        <w:spacing w:after="120" w:line="240" w:lineRule="auto"/>
        <w:ind w:firstLine="567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Po ukončení projektu byly rodičům a učitelkám mateřské školy předány tištěné dotazníky s prosbou o vyplnění</w:t>
      </w:r>
      <w:r w:rsidR="00AE5B7A">
        <w:rPr>
          <w:rFonts w:cs="Times New Roman"/>
          <w:szCs w:val="24"/>
        </w:rPr>
        <w:t>.</w:t>
      </w:r>
    </w:p>
    <w:p w:rsidR="00B92C80" w:rsidRDefault="00304AC6" w:rsidP="001C039B">
      <w:pPr>
        <w:pStyle w:val="Nadpis2"/>
      </w:pPr>
      <w:r w:rsidRPr="00EF48BC">
        <w:t xml:space="preserve">Vyhodnocení </w:t>
      </w:r>
      <w:r w:rsidR="004D1E6E" w:rsidRPr="00EF48BC">
        <w:t xml:space="preserve">projektu </w:t>
      </w:r>
      <w:r w:rsidRPr="00EF48BC">
        <w:t xml:space="preserve">a </w:t>
      </w:r>
      <w:r w:rsidR="00277B5F" w:rsidRPr="00EF48BC">
        <w:t>limity výzkumu</w:t>
      </w:r>
    </w:p>
    <w:p w:rsidR="00B92C80" w:rsidRDefault="00083C78" w:rsidP="001C039B">
      <w:pPr>
        <w:spacing w:after="120" w:line="240" w:lineRule="auto"/>
        <w:ind w:firstLine="567"/>
        <w:jc w:val="both"/>
        <w:rPr>
          <w:rFonts w:cs="Times New Roman"/>
          <w:b/>
        </w:rPr>
      </w:pPr>
      <w:r w:rsidRPr="00EF48BC">
        <w:rPr>
          <w:rFonts w:cs="Times New Roman"/>
        </w:rPr>
        <w:t xml:space="preserve">Dle výsledků strukturovaného pozorování se ukázaly během spontánní hry jako nejoblíbenější a nejvyužívanější: hra </w:t>
      </w:r>
      <w:proofErr w:type="spellStart"/>
      <w:r w:rsidRPr="00EF48BC">
        <w:rPr>
          <w:rFonts w:cs="Times New Roman"/>
        </w:rPr>
        <w:t>Triteto</w:t>
      </w:r>
      <w:proofErr w:type="spellEnd"/>
      <w:r w:rsidRPr="00EF48BC">
        <w:rPr>
          <w:rFonts w:cs="Times New Roman"/>
        </w:rPr>
        <w:t xml:space="preserve">, desková hra Putování říší hudebních nástrojů, hra na otáčivém kruhu (délky not) a hra na xylofon. </w:t>
      </w:r>
      <w:r w:rsidR="00BC6207" w:rsidRPr="00EF48BC">
        <w:rPr>
          <w:rFonts w:cs="Times New Roman"/>
        </w:rPr>
        <w:t>V řízených činnostech se osvědčilo vyprávění příběhu</w:t>
      </w:r>
      <w:r w:rsidR="00A26DA6" w:rsidRPr="00EF48BC">
        <w:rPr>
          <w:rFonts w:cs="Times New Roman"/>
        </w:rPr>
        <w:t xml:space="preserve"> a zpěv Kouzelné písničky</w:t>
      </w:r>
      <w:r w:rsidR="00552752" w:rsidRPr="00EF48BC">
        <w:rPr>
          <w:rFonts w:cs="Times New Roman"/>
        </w:rPr>
        <w:t xml:space="preserve"> jako optimální motivační prvky</w:t>
      </w:r>
      <w:r w:rsidR="00BC6207" w:rsidRPr="00EF48BC">
        <w:rPr>
          <w:rFonts w:cs="Times New Roman"/>
        </w:rPr>
        <w:t xml:space="preserve"> pro následující hudební činnosti</w:t>
      </w:r>
      <w:r w:rsidR="00A26DA6" w:rsidRPr="00EF48BC">
        <w:rPr>
          <w:rFonts w:cs="Times New Roman"/>
        </w:rPr>
        <w:t xml:space="preserve">. </w:t>
      </w:r>
      <w:r w:rsidR="00AD1974" w:rsidRPr="00EF48BC">
        <w:rPr>
          <w:rFonts w:cs="Times New Roman"/>
        </w:rPr>
        <w:t>U starších dětí</w:t>
      </w:r>
      <w:r w:rsidR="00552752" w:rsidRPr="00EF48BC">
        <w:rPr>
          <w:rFonts w:cs="Times New Roman"/>
        </w:rPr>
        <w:t xml:space="preserve"> byl viditelný vzrůst zájmu o notový zápis.</w:t>
      </w:r>
    </w:p>
    <w:p w:rsidR="00B92C80" w:rsidRDefault="004D1E6E" w:rsidP="001C039B">
      <w:pPr>
        <w:spacing w:after="120" w:line="240" w:lineRule="auto"/>
        <w:ind w:firstLine="567"/>
        <w:jc w:val="both"/>
        <w:rPr>
          <w:rFonts w:cs="Times New Roman"/>
          <w:b/>
        </w:rPr>
      </w:pPr>
      <w:r w:rsidRPr="00EF48BC">
        <w:rPr>
          <w:rFonts w:cs="Times New Roman"/>
        </w:rPr>
        <w:lastRenderedPageBreak/>
        <w:t xml:space="preserve">Z dotazníků od rodičů i pedagogického personálu mateřské školy </w:t>
      </w:r>
      <w:r w:rsidR="00874A20" w:rsidRPr="00EF48BC">
        <w:rPr>
          <w:rFonts w:cs="Times New Roman"/>
        </w:rPr>
        <w:t>vyplynulo,</w:t>
      </w:r>
      <w:r w:rsidRPr="00EF48BC">
        <w:rPr>
          <w:rFonts w:cs="Times New Roman"/>
        </w:rPr>
        <w:t xml:space="preserve"> že</w:t>
      </w:r>
      <w:r w:rsidR="00874A20" w:rsidRPr="00EF48BC">
        <w:rPr>
          <w:rFonts w:cs="Times New Roman"/>
        </w:rPr>
        <w:t xml:space="preserve"> z jejich pohledu</w:t>
      </w:r>
      <w:r w:rsidRPr="00EF48BC">
        <w:rPr>
          <w:rFonts w:cs="Times New Roman"/>
        </w:rPr>
        <w:t xml:space="preserve"> došlo ke kvalitativnímu rozvoji hudebních schopností ve skupině dětí, kde byl projekt realizován. Největší hudební rozvoj </w:t>
      </w:r>
      <w:r w:rsidR="00874A20" w:rsidRPr="00EF48BC">
        <w:rPr>
          <w:rFonts w:cs="Times New Roman"/>
        </w:rPr>
        <w:t>spatřovali</w:t>
      </w:r>
      <w:r w:rsidRPr="00EF48BC">
        <w:rPr>
          <w:rFonts w:cs="Times New Roman"/>
        </w:rPr>
        <w:t xml:space="preserve"> v oblasti tonálního cítění, </w:t>
      </w:r>
      <w:r w:rsidR="00874A20" w:rsidRPr="00EF48BC">
        <w:rPr>
          <w:rFonts w:cs="Times New Roman"/>
        </w:rPr>
        <w:t xml:space="preserve">v </w:t>
      </w:r>
      <w:r w:rsidRPr="00EF48BC">
        <w:rPr>
          <w:rFonts w:cs="Times New Roman"/>
        </w:rPr>
        <w:t xml:space="preserve">hudební paměti </w:t>
      </w:r>
      <w:r w:rsidR="00AE5B7A">
        <w:rPr>
          <w:rFonts w:cs="Times New Roman"/>
        </w:rPr>
        <w:br/>
      </w:r>
      <w:r w:rsidRPr="00EF48BC">
        <w:rPr>
          <w:rFonts w:cs="Times New Roman"/>
        </w:rPr>
        <w:t>a v hudebně pohybové výchově.</w:t>
      </w:r>
      <w:r w:rsidR="00874A20" w:rsidRPr="00EF48BC">
        <w:rPr>
          <w:rFonts w:cs="Times New Roman"/>
        </w:rPr>
        <w:t xml:space="preserve"> Posun zaznamenali</w:t>
      </w:r>
      <w:r w:rsidRPr="00EF48BC">
        <w:rPr>
          <w:rFonts w:cs="Times New Roman"/>
        </w:rPr>
        <w:t xml:space="preserve"> </w:t>
      </w:r>
      <w:r w:rsidR="00A26DA6" w:rsidRPr="00EF48BC">
        <w:rPr>
          <w:rFonts w:cs="Times New Roman"/>
        </w:rPr>
        <w:t>zejména</w:t>
      </w:r>
      <w:r w:rsidRPr="00EF48BC">
        <w:rPr>
          <w:rFonts w:cs="Times New Roman"/>
        </w:rPr>
        <w:t xml:space="preserve"> </w:t>
      </w:r>
      <w:r w:rsidR="00874A20" w:rsidRPr="00EF48BC">
        <w:rPr>
          <w:rFonts w:cs="Times New Roman"/>
        </w:rPr>
        <w:t xml:space="preserve">v </w:t>
      </w:r>
      <w:r w:rsidRPr="00EF48BC">
        <w:rPr>
          <w:rFonts w:cs="Times New Roman"/>
        </w:rPr>
        <w:t>celkové</w:t>
      </w:r>
      <w:r w:rsidR="00874A20" w:rsidRPr="00EF48BC">
        <w:rPr>
          <w:rFonts w:cs="Times New Roman"/>
        </w:rPr>
        <w:t>m</w:t>
      </w:r>
      <w:r w:rsidRPr="00EF48BC">
        <w:rPr>
          <w:rFonts w:cs="Times New Roman"/>
        </w:rPr>
        <w:t xml:space="preserve"> zlepšení vztahu</w:t>
      </w:r>
      <w:r w:rsidR="00874A20" w:rsidRPr="00EF48BC">
        <w:rPr>
          <w:rFonts w:cs="Times New Roman"/>
        </w:rPr>
        <w:t xml:space="preserve"> </w:t>
      </w:r>
      <w:r w:rsidR="00AE5B7A">
        <w:rPr>
          <w:rFonts w:cs="Times New Roman"/>
        </w:rPr>
        <w:br/>
      </w:r>
      <w:r w:rsidRPr="00EF48BC">
        <w:rPr>
          <w:rFonts w:cs="Times New Roman"/>
        </w:rPr>
        <w:t>k hudbě.</w:t>
      </w:r>
      <w:r w:rsidR="00874A20" w:rsidRPr="00EF48BC">
        <w:rPr>
          <w:rFonts w:cs="Times New Roman"/>
        </w:rPr>
        <w:t xml:space="preserve"> Prohloubení spolupráce rodiny a mateřské školy po</w:t>
      </w:r>
      <w:r w:rsidR="00B576BD" w:rsidRPr="00EF48BC">
        <w:rPr>
          <w:rFonts w:cs="Times New Roman"/>
        </w:rPr>
        <w:t>cítili jak rodiče, tak</w:t>
      </w:r>
      <w:r w:rsidR="00874A20" w:rsidRPr="00EF48BC">
        <w:rPr>
          <w:rFonts w:cs="Times New Roman"/>
        </w:rPr>
        <w:t xml:space="preserve"> pedagogi</w:t>
      </w:r>
      <w:r w:rsidR="00B576BD" w:rsidRPr="00EF48BC">
        <w:rPr>
          <w:rFonts w:cs="Times New Roman"/>
        </w:rPr>
        <w:t>cký personál.</w:t>
      </w:r>
    </w:p>
    <w:p w:rsidR="00AE5B7A" w:rsidRPr="001C039B" w:rsidRDefault="00552752" w:rsidP="001C039B">
      <w:pPr>
        <w:spacing w:after="120" w:line="240" w:lineRule="auto"/>
        <w:ind w:firstLine="567"/>
        <w:jc w:val="both"/>
        <w:rPr>
          <w:rFonts w:cs="Times New Roman"/>
          <w:b/>
        </w:rPr>
      </w:pPr>
      <w:r w:rsidRPr="00EF48BC">
        <w:rPr>
          <w:rFonts w:cs="Times New Roman"/>
        </w:rPr>
        <w:t xml:space="preserve">Ze zpětného pohledu na integrativní projekt a </w:t>
      </w:r>
      <w:r w:rsidR="007A1B85" w:rsidRPr="00EF48BC">
        <w:rPr>
          <w:rFonts w:cs="Times New Roman"/>
        </w:rPr>
        <w:t xml:space="preserve">celkovou </w:t>
      </w:r>
      <w:r w:rsidRPr="00EF48BC">
        <w:rPr>
          <w:rFonts w:cs="Times New Roman"/>
        </w:rPr>
        <w:t xml:space="preserve">realizaci výzkumu </w:t>
      </w:r>
      <w:r w:rsidR="00397C34" w:rsidRPr="00EF48BC">
        <w:rPr>
          <w:rFonts w:cs="Times New Roman"/>
        </w:rPr>
        <w:t>vidí autorka</w:t>
      </w:r>
      <w:r w:rsidR="007A1B85" w:rsidRPr="00EF48BC">
        <w:rPr>
          <w:rFonts w:cs="Times New Roman"/>
        </w:rPr>
        <w:t xml:space="preserve"> určité limity. Například pozorování dětí mohlo být subjektivně zkresleno a ovlivněno předpojatostí autora. S pozorováním </w:t>
      </w:r>
      <w:r w:rsidR="002D12E9" w:rsidRPr="00EF48BC">
        <w:rPr>
          <w:rFonts w:cs="Times New Roman"/>
        </w:rPr>
        <w:t>dětí, jakožto citlivé výzkumné supiny, souvisí i etický informovaný souhlas rodičů, který autorka do průběhu projektu nezahrnula. Také zpětně hodn</w:t>
      </w:r>
      <w:r w:rsidR="00397C34" w:rsidRPr="00EF48BC">
        <w:rPr>
          <w:rFonts w:cs="Times New Roman"/>
        </w:rPr>
        <w:t>otí</w:t>
      </w:r>
      <w:r w:rsidR="002D12E9" w:rsidRPr="00EF48BC">
        <w:rPr>
          <w:rFonts w:cs="Times New Roman"/>
        </w:rPr>
        <w:t xml:space="preserve"> projekt jako časově velmi krátký, aby mohl být zaznamenán nějaký kvalitativní posun v hudebních schopnostech dětí nebo </w:t>
      </w:r>
      <w:r w:rsidR="00397C34" w:rsidRPr="00EF48BC">
        <w:rPr>
          <w:rFonts w:cs="Times New Roman"/>
        </w:rPr>
        <w:t>hluboký rozvoj spolupráce rodičů a mateřské školy</w:t>
      </w:r>
      <w:r w:rsidR="00767CCF">
        <w:rPr>
          <w:rFonts w:cs="Times New Roman"/>
        </w:rPr>
        <w:t xml:space="preserve"> (Bobková 2014)</w:t>
      </w:r>
      <w:r w:rsidR="00397C34" w:rsidRPr="00EF48BC">
        <w:rPr>
          <w:rFonts w:cs="Times New Roman"/>
        </w:rPr>
        <w:t>.</w:t>
      </w:r>
    </w:p>
    <w:p w:rsidR="001C3A13" w:rsidRDefault="00397C34" w:rsidP="001C3A13">
      <w:pPr>
        <w:pStyle w:val="Nadpis2"/>
      </w:pPr>
      <w:r w:rsidRPr="001C039B">
        <w:t>Závěr</w:t>
      </w:r>
    </w:p>
    <w:p w:rsidR="001C3A13" w:rsidRDefault="0068769B" w:rsidP="001C3A13">
      <w:pPr>
        <w:spacing w:after="120" w:line="240" w:lineRule="auto"/>
        <w:ind w:firstLine="567"/>
        <w:jc w:val="both"/>
        <w:rPr>
          <w:rFonts w:cstheme="majorBidi"/>
        </w:rPr>
      </w:pPr>
      <w:r w:rsidRPr="00EF48BC">
        <w:t>Uplatnění hudebně integrativního projektu</w:t>
      </w:r>
      <w:r w:rsidR="00125176" w:rsidRPr="00EF48BC">
        <w:t xml:space="preserve"> také</w:t>
      </w:r>
      <w:r w:rsidRPr="00EF48BC">
        <w:t xml:space="preserve"> potvrdilo, že je třeba pečovat o to, </w:t>
      </w:r>
      <w:r w:rsidR="00AE5B7A">
        <w:br/>
      </w:r>
      <w:r w:rsidRPr="00EF48BC">
        <w:t xml:space="preserve">aby praxi obohacovala teoretická východiska. A stejně tak i naopak, aby teorie vznikaly </w:t>
      </w:r>
      <w:r w:rsidR="00AE5B7A">
        <w:br/>
      </w:r>
      <w:r w:rsidRPr="00EF48BC">
        <w:t xml:space="preserve">na základě praktických výzkumů. </w:t>
      </w:r>
      <w:r w:rsidR="003037A7" w:rsidRPr="00EF48BC">
        <w:t xml:space="preserve">Jako nejdůležitější prostředek pro rozvoj hudebních schopností se stal průnik mezipředmětové integrace a </w:t>
      </w:r>
      <w:proofErr w:type="spellStart"/>
      <w:r w:rsidR="003037A7" w:rsidRPr="00EF48BC">
        <w:t>polyestetizace</w:t>
      </w:r>
      <w:proofErr w:type="spellEnd"/>
      <w:r w:rsidR="003037A7" w:rsidRPr="00EF48BC">
        <w:t>, který podporuje soulad se základními psychickými znaky dítěte předškolního věku.</w:t>
      </w:r>
    </w:p>
    <w:p w:rsidR="001C039B" w:rsidRPr="001C3A13" w:rsidRDefault="003037A7" w:rsidP="001C3A13">
      <w:pPr>
        <w:spacing w:after="120" w:line="240" w:lineRule="auto"/>
        <w:ind w:firstLine="567"/>
        <w:jc w:val="both"/>
        <w:rPr>
          <w:rFonts w:cstheme="majorBidi"/>
        </w:rPr>
      </w:pPr>
      <w:r w:rsidRPr="00EF48BC">
        <w:rPr>
          <w:rFonts w:cs="Times New Roman"/>
        </w:rPr>
        <w:t>Tvorba a uplatnění didaktické pomůcky, realizace hudebně integrativního projektu, komunikace s rodiči i s pedagogickým personálem mateřské školy byl pro autorku velmi podnětný. Tuto inspiraci předkládá především těm, kdo usilují o harmonický rozvoj hudebních schopností dětí předškolního věku a také těm, kteří usilují o zkvalitnění spolupráce mateřské školy s rodiči v oblasti hudby.</w:t>
      </w:r>
    </w:p>
    <w:p w:rsidR="00DF4F52" w:rsidRPr="00EF48BC" w:rsidRDefault="00DF4F52" w:rsidP="001C039B">
      <w:pPr>
        <w:pStyle w:val="Nadpis2"/>
      </w:pPr>
      <w:r w:rsidRPr="00EF48BC">
        <w:t>Literatura</w:t>
      </w:r>
    </w:p>
    <w:p w:rsidR="00647C20" w:rsidRPr="00EF48BC" w:rsidRDefault="00647C20" w:rsidP="00A21214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BALCÁROVÁ, Božena</w:t>
      </w:r>
      <w:r w:rsidR="00B92C80">
        <w:rPr>
          <w:rFonts w:cs="Times New Roman"/>
          <w:szCs w:val="24"/>
        </w:rPr>
        <w:t>, 2013</w:t>
      </w:r>
      <w:r w:rsidRPr="00EF48BC">
        <w:rPr>
          <w:rFonts w:cs="Times New Roman"/>
          <w:szCs w:val="24"/>
        </w:rPr>
        <w:t xml:space="preserve">. </w:t>
      </w:r>
      <w:proofErr w:type="spellStart"/>
      <w:r w:rsidRPr="00EF48BC">
        <w:rPr>
          <w:rFonts w:cs="Times New Roman"/>
          <w:i/>
          <w:szCs w:val="24"/>
        </w:rPr>
        <w:t>Teória</w:t>
      </w:r>
      <w:proofErr w:type="spellEnd"/>
      <w:r w:rsidRPr="00EF48BC">
        <w:rPr>
          <w:rFonts w:cs="Times New Roman"/>
          <w:i/>
          <w:szCs w:val="24"/>
        </w:rPr>
        <w:t xml:space="preserve"> a </w:t>
      </w:r>
      <w:proofErr w:type="spellStart"/>
      <w:r w:rsidRPr="00EF48BC">
        <w:rPr>
          <w:rFonts w:cs="Times New Roman"/>
          <w:i/>
          <w:szCs w:val="24"/>
        </w:rPr>
        <w:t>prax</w:t>
      </w:r>
      <w:proofErr w:type="spellEnd"/>
      <w:r w:rsidRPr="00EF48BC">
        <w:rPr>
          <w:rFonts w:cs="Times New Roman"/>
          <w:i/>
          <w:szCs w:val="24"/>
        </w:rPr>
        <w:t xml:space="preserve"> </w:t>
      </w:r>
      <w:proofErr w:type="spellStart"/>
      <w:r w:rsidRPr="00EF48BC">
        <w:rPr>
          <w:rFonts w:cs="Times New Roman"/>
          <w:i/>
          <w:szCs w:val="24"/>
        </w:rPr>
        <w:t>integratívnej</w:t>
      </w:r>
      <w:proofErr w:type="spellEnd"/>
      <w:r w:rsidRPr="00EF48BC">
        <w:rPr>
          <w:rFonts w:cs="Times New Roman"/>
          <w:i/>
          <w:szCs w:val="24"/>
        </w:rPr>
        <w:t xml:space="preserve"> </w:t>
      </w:r>
      <w:proofErr w:type="spellStart"/>
      <w:r w:rsidRPr="00EF48BC">
        <w:rPr>
          <w:rFonts w:cs="Times New Roman"/>
          <w:i/>
          <w:szCs w:val="24"/>
        </w:rPr>
        <w:t>hudobnej</w:t>
      </w:r>
      <w:proofErr w:type="spellEnd"/>
      <w:r w:rsidRPr="00EF48BC">
        <w:rPr>
          <w:rFonts w:cs="Times New Roman"/>
          <w:i/>
          <w:szCs w:val="24"/>
        </w:rPr>
        <w:t xml:space="preserve"> výchovy</w:t>
      </w:r>
      <w:r w:rsidRPr="00EF48BC">
        <w:rPr>
          <w:rFonts w:cs="Times New Roman"/>
          <w:szCs w:val="24"/>
        </w:rPr>
        <w:t>. Prešov: Prešovská univerzita v Prešově, Pedagogická fakulta</w:t>
      </w:r>
      <w:r w:rsidR="00B92C80">
        <w:rPr>
          <w:rFonts w:cs="Times New Roman"/>
          <w:szCs w:val="24"/>
        </w:rPr>
        <w:t xml:space="preserve">. </w:t>
      </w:r>
      <w:r w:rsidRPr="00EF48BC">
        <w:rPr>
          <w:rFonts w:cs="Times New Roman"/>
          <w:szCs w:val="24"/>
        </w:rPr>
        <w:t>ISBN 978-80-5550839-9.</w:t>
      </w:r>
    </w:p>
    <w:p w:rsidR="00647C20" w:rsidRPr="00EF48BC" w:rsidRDefault="00647C20" w:rsidP="00A21214">
      <w:pPr>
        <w:spacing w:after="120" w:line="240" w:lineRule="auto"/>
        <w:jc w:val="both"/>
        <w:rPr>
          <w:rFonts w:cs="Times New Roman"/>
          <w:sz w:val="28"/>
          <w:szCs w:val="24"/>
        </w:rPr>
      </w:pPr>
      <w:r w:rsidRPr="00EF48BC">
        <w:rPr>
          <w:rFonts w:cs="Times New Roman"/>
          <w:shd w:val="clear" w:color="auto" w:fill="FFFFFF"/>
        </w:rPr>
        <w:t>BOBKOVÁ, Petra</w:t>
      </w:r>
      <w:r w:rsidR="00B92C80">
        <w:rPr>
          <w:rFonts w:cs="Times New Roman"/>
          <w:shd w:val="clear" w:color="auto" w:fill="FFFFFF"/>
        </w:rPr>
        <w:t>, 2014.</w:t>
      </w:r>
      <w:r w:rsidRPr="00EF48BC">
        <w:rPr>
          <w:rStyle w:val="apple-converted-space"/>
          <w:rFonts w:cs="Times New Roman"/>
          <w:shd w:val="clear" w:color="auto" w:fill="FFFFFF"/>
        </w:rPr>
        <w:t> </w:t>
      </w:r>
      <w:r w:rsidRPr="00EF48BC">
        <w:rPr>
          <w:rFonts w:cs="Times New Roman"/>
          <w:i/>
          <w:iCs/>
          <w:shd w:val="clear" w:color="auto" w:fill="FFFFFF"/>
        </w:rPr>
        <w:t>Hudební spolupráce mateřské školy s rodiči (využití vlastní didaktické pomůcky v hudebně integrativním projektu)</w:t>
      </w:r>
      <w:r w:rsidRPr="00EF48BC">
        <w:rPr>
          <w:rFonts w:cs="Times New Roman"/>
          <w:shd w:val="clear" w:color="auto" w:fill="FFFFFF"/>
        </w:rPr>
        <w:t>. Praha</w:t>
      </w:r>
      <w:r w:rsidR="00B92C80">
        <w:rPr>
          <w:rFonts w:cs="Times New Roman"/>
          <w:shd w:val="clear" w:color="auto" w:fill="FFFFFF"/>
        </w:rPr>
        <w:t>.</w:t>
      </w:r>
      <w:r w:rsidRPr="00EF48BC">
        <w:rPr>
          <w:rFonts w:cs="Times New Roman"/>
          <w:shd w:val="clear" w:color="auto" w:fill="FFFFFF"/>
        </w:rPr>
        <w:t xml:space="preserve"> Bakalářská práce. </w:t>
      </w:r>
      <w:proofErr w:type="spellStart"/>
      <w:r w:rsidRPr="00EF48BC">
        <w:rPr>
          <w:rFonts w:cs="Times New Roman"/>
          <w:shd w:val="clear" w:color="auto" w:fill="FFFFFF"/>
        </w:rPr>
        <w:t>PedF</w:t>
      </w:r>
      <w:proofErr w:type="spellEnd"/>
      <w:r w:rsidRPr="00EF48BC">
        <w:rPr>
          <w:rFonts w:cs="Times New Roman"/>
          <w:shd w:val="clear" w:color="auto" w:fill="FFFFFF"/>
        </w:rPr>
        <w:t xml:space="preserve"> UK v Praze. Vedoucí práce doc. PaedDr. Miloš </w:t>
      </w:r>
      <w:proofErr w:type="spellStart"/>
      <w:r w:rsidRPr="00EF48BC">
        <w:rPr>
          <w:rFonts w:cs="Times New Roman"/>
          <w:shd w:val="clear" w:color="auto" w:fill="FFFFFF"/>
        </w:rPr>
        <w:t>Kodejška</w:t>
      </w:r>
      <w:proofErr w:type="spellEnd"/>
      <w:r w:rsidRPr="00EF48BC">
        <w:rPr>
          <w:rFonts w:cs="Times New Roman"/>
          <w:shd w:val="clear" w:color="auto" w:fill="FFFFFF"/>
        </w:rPr>
        <w:t>, CSc.</w:t>
      </w:r>
    </w:p>
    <w:p w:rsidR="00647C20" w:rsidRPr="00EF48BC" w:rsidRDefault="00647C20" w:rsidP="00A21214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DRÁBEK, Václav</w:t>
      </w:r>
      <w:r w:rsidR="00B92C80">
        <w:rPr>
          <w:rFonts w:cs="Times New Roman"/>
          <w:szCs w:val="24"/>
        </w:rPr>
        <w:t xml:space="preserve">, </w:t>
      </w:r>
      <w:r w:rsidR="00D73AFD" w:rsidRPr="00EF48BC">
        <w:rPr>
          <w:rFonts w:cs="Times New Roman"/>
          <w:szCs w:val="24"/>
        </w:rPr>
        <w:t>1995.</w:t>
      </w:r>
      <w:r w:rsidRPr="00EF48BC">
        <w:rPr>
          <w:rFonts w:cs="Times New Roman"/>
          <w:i/>
          <w:szCs w:val="24"/>
        </w:rPr>
        <w:t xml:space="preserve"> Integrativní hudební pedagogika a </w:t>
      </w:r>
      <w:proofErr w:type="spellStart"/>
      <w:r w:rsidRPr="00EF48BC">
        <w:rPr>
          <w:rFonts w:cs="Times New Roman"/>
          <w:i/>
          <w:szCs w:val="24"/>
        </w:rPr>
        <w:t>polyestetická</w:t>
      </w:r>
      <w:proofErr w:type="spellEnd"/>
      <w:r w:rsidRPr="00EF48BC">
        <w:rPr>
          <w:rFonts w:cs="Times New Roman"/>
          <w:i/>
          <w:szCs w:val="24"/>
        </w:rPr>
        <w:t xml:space="preserve"> výchova: Sborník zahraničních studií a referátů z konferencí. </w:t>
      </w:r>
      <w:r w:rsidRPr="00EF48BC">
        <w:rPr>
          <w:rFonts w:cs="Times New Roman"/>
          <w:szCs w:val="24"/>
        </w:rPr>
        <w:t>Praha: Pedagogická fakulta Univerzity Karlovy</w:t>
      </w:r>
      <w:r w:rsidR="00D73AFD">
        <w:rPr>
          <w:rFonts w:cs="Times New Roman"/>
          <w:szCs w:val="24"/>
        </w:rPr>
        <w:t>.</w:t>
      </w:r>
      <w:r w:rsidRPr="00EF48BC">
        <w:rPr>
          <w:rFonts w:cs="Times New Roman"/>
          <w:szCs w:val="24"/>
        </w:rPr>
        <w:t xml:space="preserve"> ISSN 0862-4461.</w:t>
      </w:r>
    </w:p>
    <w:p w:rsidR="00B92C80" w:rsidRPr="001C039B" w:rsidRDefault="00647C20" w:rsidP="00A21214">
      <w:pPr>
        <w:spacing w:after="120" w:line="240" w:lineRule="auto"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KODEJŠKA, Miloš</w:t>
      </w:r>
      <w:r w:rsidR="00D73AFD">
        <w:rPr>
          <w:rFonts w:cs="Times New Roman"/>
          <w:szCs w:val="24"/>
        </w:rPr>
        <w:t>, 2002</w:t>
      </w:r>
      <w:r w:rsidRPr="00EF48BC">
        <w:rPr>
          <w:rFonts w:cs="Times New Roman"/>
          <w:szCs w:val="24"/>
        </w:rPr>
        <w:t xml:space="preserve">. </w:t>
      </w:r>
      <w:r w:rsidRPr="00EF48BC">
        <w:rPr>
          <w:rFonts w:cs="Times New Roman"/>
          <w:i/>
          <w:szCs w:val="24"/>
        </w:rPr>
        <w:t>Integrativní hudební výchova dítěte předškolního věku</w:t>
      </w:r>
      <w:r w:rsidRPr="00EF48BC">
        <w:rPr>
          <w:rFonts w:cs="Times New Roman"/>
          <w:szCs w:val="24"/>
        </w:rPr>
        <w:t>. Praha: Univerzita Karlova, Pedagogická fakulta</w:t>
      </w:r>
      <w:r w:rsidR="00D73AFD">
        <w:rPr>
          <w:rFonts w:cs="Times New Roman"/>
          <w:szCs w:val="24"/>
        </w:rPr>
        <w:t>.</w:t>
      </w:r>
      <w:r w:rsidRPr="00EF48BC">
        <w:rPr>
          <w:rFonts w:cs="Times New Roman"/>
          <w:szCs w:val="24"/>
        </w:rPr>
        <w:t xml:space="preserve"> ISBN 80-729-0080-3.</w:t>
      </w:r>
    </w:p>
    <w:p w:rsidR="00A21214" w:rsidRDefault="00A21214" w:rsidP="00A21214">
      <w:pPr>
        <w:pStyle w:val="Nadpis2"/>
      </w:pPr>
      <w:r>
        <w:t>Kontakt</w:t>
      </w:r>
      <w:r w:rsidR="00981549">
        <w:t>ní adresa</w:t>
      </w:r>
    </w:p>
    <w:p w:rsidR="00DF4F52" w:rsidRPr="00981549" w:rsidRDefault="00DF4F52" w:rsidP="001C039B">
      <w:pPr>
        <w:spacing w:after="120" w:line="240" w:lineRule="auto"/>
        <w:contextualSpacing/>
        <w:jc w:val="both"/>
        <w:rPr>
          <w:rFonts w:cs="Times New Roman"/>
          <w:b/>
          <w:szCs w:val="24"/>
        </w:rPr>
      </w:pPr>
      <w:r w:rsidRPr="00981549">
        <w:rPr>
          <w:rFonts w:cs="Times New Roman"/>
          <w:b/>
          <w:szCs w:val="24"/>
        </w:rPr>
        <w:t>Mgr. Petra Slavíková</w:t>
      </w:r>
    </w:p>
    <w:p w:rsidR="00570CB0" w:rsidRPr="00EF48BC" w:rsidRDefault="00570CB0" w:rsidP="001C039B">
      <w:pPr>
        <w:spacing w:after="120" w:line="240" w:lineRule="auto"/>
        <w:contextualSpacing/>
        <w:jc w:val="both"/>
        <w:rPr>
          <w:rFonts w:cs="Times New Roman"/>
          <w:szCs w:val="24"/>
        </w:rPr>
      </w:pPr>
      <w:r w:rsidRPr="00EF48BC">
        <w:rPr>
          <w:rFonts w:cs="Times New Roman"/>
          <w:szCs w:val="24"/>
        </w:rPr>
        <w:t>Univerzita Karlova, Pedagogická fakulta</w:t>
      </w:r>
      <w:r w:rsidR="00AE5B7A">
        <w:rPr>
          <w:rFonts w:cs="Times New Roman"/>
          <w:szCs w:val="24"/>
        </w:rPr>
        <w:t>, Katedra hudební výchovy</w:t>
      </w:r>
    </w:p>
    <w:p w:rsidR="00570CB0" w:rsidRPr="00EF48BC" w:rsidRDefault="00570CB0" w:rsidP="001C039B">
      <w:pPr>
        <w:spacing w:after="120" w:line="240" w:lineRule="auto"/>
        <w:contextualSpacing/>
        <w:jc w:val="both"/>
        <w:rPr>
          <w:rFonts w:cs="Times New Roman"/>
          <w:szCs w:val="21"/>
          <w:shd w:val="clear" w:color="auto" w:fill="FFFFFF"/>
        </w:rPr>
      </w:pPr>
      <w:r w:rsidRPr="00EF48BC">
        <w:rPr>
          <w:rFonts w:cs="Times New Roman"/>
          <w:szCs w:val="21"/>
          <w:shd w:val="clear" w:color="auto" w:fill="FFFFFF"/>
        </w:rPr>
        <w:t>Magdalény Rettigové 4, 116 39</w:t>
      </w:r>
      <w:r w:rsidRPr="00EF48BC">
        <w:rPr>
          <w:rFonts w:cs="Times New Roman"/>
          <w:b/>
          <w:bCs/>
          <w:szCs w:val="21"/>
          <w:shd w:val="clear" w:color="auto" w:fill="FFFFFF"/>
        </w:rPr>
        <w:t> </w:t>
      </w:r>
      <w:r w:rsidRPr="00EF48BC">
        <w:rPr>
          <w:rFonts w:cs="Times New Roman"/>
          <w:szCs w:val="21"/>
          <w:shd w:val="clear" w:color="auto" w:fill="FFFFFF"/>
        </w:rPr>
        <w:t>Praha 1</w:t>
      </w:r>
    </w:p>
    <w:p w:rsidR="00B92C80" w:rsidRDefault="00570CB0" w:rsidP="001C039B">
      <w:pPr>
        <w:keepNext/>
        <w:spacing w:after="120" w:line="240" w:lineRule="auto"/>
        <w:jc w:val="both"/>
        <w:rPr>
          <w:rFonts w:cs="Times New Roman"/>
          <w:i/>
          <w:szCs w:val="21"/>
          <w:shd w:val="clear" w:color="auto" w:fill="FFFFFF"/>
        </w:rPr>
      </w:pPr>
      <w:r w:rsidRPr="00556BB3">
        <w:rPr>
          <w:rFonts w:cs="Times New Roman"/>
          <w:i/>
          <w:szCs w:val="21"/>
          <w:shd w:val="clear" w:color="auto" w:fill="FFFFFF"/>
        </w:rPr>
        <w:t>petra.slavikova0@gmail.com</w:t>
      </w:r>
    </w:p>
    <w:p w:rsidR="00570CB0" w:rsidRDefault="00B92C80" w:rsidP="006731F7">
      <w:pPr>
        <w:keepNext/>
        <w:spacing w:after="120" w:line="240" w:lineRule="auto"/>
        <w:jc w:val="both"/>
        <w:rPr>
          <w:rFonts w:cs="Times New Roman"/>
          <w:szCs w:val="21"/>
          <w:shd w:val="clear" w:color="auto" w:fill="FFFFFF"/>
        </w:rPr>
      </w:pPr>
      <w:r w:rsidRPr="00120F12">
        <w:rPr>
          <w:rFonts w:cs="Times New Roman"/>
          <w:szCs w:val="21"/>
          <w:shd w:val="clear" w:color="auto" w:fill="FFFFFF"/>
        </w:rPr>
        <w:t>Výzkum byl podpořen Grantovou agenturou Univerzity Karlovy (projekt č. 742217).</w:t>
      </w:r>
    </w:p>
    <w:p w:rsidR="00713753" w:rsidRPr="006731F7" w:rsidRDefault="00713753" w:rsidP="006731F7">
      <w:pPr>
        <w:keepNext/>
        <w:spacing w:after="120" w:line="240" w:lineRule="auto"/>
        <w:jc w:val="both"/>
        <w:rPr>
          <w:rFonts w:cs="Times New Roman"/>
          <w:sz w:val="32"/>
        </w:rPr>
      </w:pPr>
      <w:r>
        <w:rPr>
          <w:rFonts w:cs="Times New Roman"/>
          <w:szCs w:val="21"/>
          <w:shd w:val="clear" w:color="auto" w:fill="FFFFFF"/>
        </w:rPr>
        <w:t>(MAX 4–5 STRAN TEXTU)</w:t>
      </w:r>
      <w:bookmarkStart w:id="0" w:name="_GoBack"/>
      <w:bookmarkEnd w:id="0"/>
    </w:p>
    <w:sectPr w:rsidR="00713753" w:rsidRPr="006731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6C44" w:rsidRDefault="00986C44" w:rsidP="006627FD">
      <w:pPr>
        <w:spacing w:before="0" w:after="0" w:line="240" w:lineRule="auto"/>
      </w:pPr>
      <w:r>
        <w:separator/>
      </w:r>
    </w:p>
  </w:endnote>
  <w:endnote w:type="continuationSeparator" w:id="0">
    <w:p w:rsidR="00986C44" w:rsidRDefault="00986C44" w:rsidP="006627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6C44" w:rsidRDefault="00986C44" w:rsidP="006627FD">
      <w:pPr>
        <w:spacing w:before="0" w:after="0" w:line="240" w:lineRule="auto"/>
      </w:pPr>
      <w:r>
        <w:separator/>
      </w:r>
    </w:p>
  </w:footnote>
  <w:footnote w:type="continuationSeparator" w:id="0">
    <w:p w:rsidR="00986C44" w:rsidRDefault="00986C44" w:rsidP="006627FD">
      <w:pPr>
        <w:spacing w:before="0" w:after="0" w:line="240" w:lineRule="auto"/>
      </w:pPr>
      <w:r>
        <w:continuationSeparator/>
      </w:r>
    </w:p>
  </w:footnote>
  <w:footnote w:id="1">
    <w:p w:rsidR="006627FD" w:rsidRDefault="006627FD">
      <w:pPr>
        <w:pStyle w:val="Textpoznpodarou"/>
      </w:pPr>
      <w:r>
        <w:rPr>
          <w:rStyle w:val="Znakapoznpodarou"/>
        </w:rPr>
        <w:footnoteRef/>
      </w:r>
      <w:r>
        <w:t xml:space="preserve"> Integrativní ve smyslu celistvý, ucelený propojující hudební doménu s dalšími oblastmi</w:t>
      </w:r>
    </w:p>
  </w:footnote>
  <w:footnote w:id="2">
    <w:p w:rsidR="006627FD" w:rsidRDefault="006627FD">
      <w:pPr>
        <w:pStyle w:val="Textpoznpodarou"/>
      </w:pPr>
      <w:r>
        <w:rPr>
          <w:rStyle w:val="Znakapoznpodarou"/>
        </w:rPr>
        <w:footnoteRef/>
      </w:r>
      <w:r>
        <w:t xml:space="preserve"> Citlivé propojování hudební domény s dalšími uměleckými oblastmi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01E1A"/>
    <w:multiLevelType w:val="hybridMultilevel"/>
    <w:tmpl w:val="1C8A49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412FE"/>
    <w:multiLevelType w:val="hybridMultilevel"/>
    <w:tmpl w:val="9D9AC5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C2F4B61C">
      <w:start w:val="1"/>
      <w:numFmt w:val="lowerLetter"/>
      <w:lvlText w:val="%2."/>
      <w:lvlJc w:val="left"/>
      <w:pPr>
        <w:ind w:left="1440" w:hanging="360"/>
      </w:pPr>
    </w:lvl>
    <w:lvl w:ilvl="2" w:tplc="0490497A">
      <w:start w:val="1"/>
      <w:numFmt w:val="lowerRoman"/>
      <w:lvlText w:val="%3."/>
      <w:lvlJc w:val="right"/>
      <w:pPr>
        <w:ind w:left="2160" w:hanging="180"/>
      </w:pPr>
    </w:lvl>
    <w:lvl w:ilvl="3" w:tplc="65340A82">
      <w:start w:val="1"/>
      <w:numFmt w:val="decimal"/>
      <w:lvlText w:val="%4."/>
      <w:lvlJc w:val="left"/>
      <w:pPr>
        <w:ind w:left="2880" w:hanging="360"/>
      </w:pPr>
    </w:lvl>
    <w:lvl w:ilvl="4" w:tplc="7BEA59AC">
      <w:start w:val="1"/>
      <w:numFmt w:val="lowerLetter"/>
      <w:lvlText w:val="%5."/>
      <w:lvlJc w:val="left"/>
      <w:pPr>
        <w:ind w:left="3600" w:hanging="360"/>
      </w:pPr>
    </w:lvl>
    <w:lvl w:ilvl="5" w:tplc="A43C3E5E">
      <w:start w:val="1"/>
      <w:numFmt w:val="lowerRoman"/>
      <w:lvlText w:val="%6."/>
      <w:lvlJc w:val="right"/>
      <w:pPr>
        <w:ind w:left="4320" w:hanging="180"/>
      </w:pPr>
    </w:lvl>
    <w:lvl w:ilvl="6" w:tplc="039CB816">
      <w:start w:val="1"/>
      <w:numFmt w:val="decimal"/>
      <w:lvlText w:val="%7."/>
      <w:lvlJc w:val="left"/>
      <w:pPr>
        <w:ind w:left="5040" w:hanging="360"/>
      </w:pPr>
    </w:lvl>
    <w:lvl w:ilvl="7" w:tplc="BD3C4BA8">
      <w:start w:val="1"/>
      <w:numFmt w:val="lowerLetter"/>
      <w:lvlText w:val="%8."/>
      <w:lvlJc w:val="left"/>
      <w:pPr>
        <w:ind w:left="5760" w:hanging="360"/>
      </w:pPr>
    </w:lvl>
    <w:lvl w:ilvl="8" w:tplc="E1D8C42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DM1tzQ1NLOwNDBQ0lEKTi0uzszPAykwqQUAA+OWFywAAAA="/>
  </w:docVars>
  <w:rsids>
    <w:rsidRoot w:val="00574179"/>
    <w:rsid w:val="0001429D"/>
    <w:rsid w:val="00021002"/>
    <w:rsid w:val="00057D5A"/>
    <w:rsid w:val="00073396"/>
    <w:rsid w:val="00083C78"/>
    <w:rsid w:val="00107319"/>
    <w:rsid w:val="00120F12"/>
    <w:rsid w:val="00125176"/>
    <w:rsid w:val="00166C08"/>
    <w:rsid w:val="0018586A"/>
    <w:rsid w:val="001C039B"/>
    <w:rsid w:val="001C3A13"/>
    <w:rsid w:val="00205583"/>
    <w:rsid w:val="002522C5"/>
    <w:rsid w:val="002558D6"/>
    <w:rsid w:val="00256B94"/>
    <w:rsid w:val="00277B5F"/>
    <w:rsid w:val="002B7084"/>
    <w:rsid w:val="002D12E9"/>
    <w:rsid w:val="002E6254"/>
    <w:rsid w:val="003037A7"/>
    <w:rsid w:val="00304AC6"/>
    <w:rsid w:val="003209D8"/>
    <w:rsid w:val="00351AA9"/>
    <w:rsid w:val="00394F85"/>
    <w:rsid w:val="00397C34"/>
    <w:rsid w:val="004B07FC"/>
    <w:rsid w:val="004D1E6E"/>
    <w:rsid w:val="00521D2B"/>
    <w:rsid w:val="00552752"/>
    <w:rsid w:val="00556BB3"/>
    <w:rsid w:val="0056357D"/>
    <w:rsid w:val="00570CB0"/>
    <w:rsid w:val="00574179"/>
    <w:rsid w:val="00594CE7"/>
    <w:rsid w:val="005B0818"/>
    <w:rsid w:val="005E5473"/>
    <w:rsid w:val="00635E5F"/>
    <w:rsid w:val="006417CE"/>
    <w:rsid w:val="00647C20"/>
    <w:rsid w:val="006627FD"/>
    <w:rsid w:val="006731F7"/>
    <w:rsid w:val="0068769B"/>
    <w:rsid w:val="006D7D81"/>
    <w:rsid w:val="00704564"/>
    <w:rsid w:val="00713753"/>
    <w:rsid w:val="007307F2"/>
    <w:rsid w:val="007377E6"/>
    <w:rsid w:val="00741A18"/>
    <w:rsid w:val="0075412B"/>
    <w:rsid w:val="00767CCF"/>
    <w:rsid w:val="007A1B85"/>
    <w:rsid w:val="007F0DB1"/>
    <w:rsid w:val="008008A5"/>
    <w:rsid w:val="008603F8"/>
    <w:rsid w:val="00874A20"/>
    <w:rsid w:val="008878AB"/>
    <w:rsid w:val="008C47FD"/>
    <w:rsid w:val="0090086F"/>
    <w:rsid w:val="00907155"/>
    <w:rsid w:val="00925984"/>
    <w:rsid w:val="009734D6"/>
    <w:rsid w:val="00981549"/>
    <w:rsid w:val="00986C44"/>
    <w:rsid w:val="00992A3E"/>
    <w:rsid w:val="009A237A"/>
    <w:rsid w:val="00A11950"/>
    <w:rsid w:val="00A21214"/>
    <w:rsid w:val="00A2429D"/>
    <w:rsid w:val="00A26DA6"/>
    <w:rsid w:val="00A3654D"/>
    <w:rsid w:val="00AD1974"/>
    <w:rsid w:val="00AE5B7A"/>
    <w:rsid w:val="00AF7C28"/>
    <w:rsid w:val="00B45A9C"/>
    <w:rsid w:val="00B576BD"/>
    <w:rsid w:val="00B92C80"/>
    <w:rsid w:val="00BC6207"/>
    <w:rsid w:val="00BD6ECC"/>
    <w:rsid w:val="00BF4A20"/>
    <w:rsid w:val="00C03D58"/>
    <w:rsid w:val="00C04D72"/>
    <w:rsid w:val="00C40AD0"/>
    <w:rsid w:val="00CC71EB"/>
    <w:rsid w:val="00CD4BDE"/>
    <w:rsid w:val="00CD6727"/>
    <w:rsid w:val="00D53F61"/>
    <w:rsid w:val="00D73AFD"/>
    <w:rsid w:val="00DA04CD"/>
    <w:rsid w:val="00DF3E6A"/>
    <w:rsid w:val="00DF4F52"/>
    <w:rsid w:val="00E05931"/>
    <w:rsid w:val="00EA6977"/>
    <w:rsid w:val="00EF48BC"/>
    <w:rsid w:val="00F2133A"/>
    <w:rsid w:val="00F275BE"/>
    <w:rsid w:val="00F41412"/>
    <w:rsid w:val="00F854F7"/>
    <w:rsid w:val="00FA2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FFDD1"/>
  <w15:docId w15:val="{E31C8494-F4A4-49B5-A8B0-7956B7193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1C3A13"/>
    <w:pPr>
      <w:spacing w:before="120"/>
    </w:pPr>
    <w:rPr>
      <w:rFonts w:ascii="Times New Roman" w:hAnsi="Times New Roman"/>
      <w:sz w:val="24"/>
    </w:rPr>
  </w:style>
  <w:style w:type="paragraph" w:styleId="Nadpis1">
    <w:name w:val="heading 1"/>
    <w:aliases w:val="Název příspěvku"/>
    <w:basedOn w:val="Normln"/>
    <w:next w:val="Normln"/>
    <w:link w:val="Nadpis1Char"/>
    <w:autoRedefine/>
    <w:uiPriority w:val="9"/>
    <w:qFormat/>
    <w:rsid w:val="001C039B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Nadpis2">
    <w:name w:val="heading 2"/>
    <w:aliases w:val="Nadpis úrovně 1 v textu"/>
    <w:basedOn w:val="Normln"/>
    <w:next w:val="Normln"/>
    <w:link w:val="Nadpis2Char"/>
    <w:autoRedefine/>
    <w:uiPriority w:val="9"/>
    <w:unhideWhenUsed/>
    <w:qFormat/>
    <w:rsid w:val="001C039B"/>
    <w:pPr>
      <w:keepNext/>
      <w:keepLines/>
      <w:spacing w:before="16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26"/>
    <w:qFormat/>
    <w:rsid w:val="00DF3E6A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B0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B07FC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Titulek">
    <w:name w:val="caption"/>
    <w:basedOn w:val="Normln"/>
    <w:next w:val="Normln"/>
    <w:uiPriority w:val="35"/>
    <w:unhideWhenUsed/>
    <w:qFormat/>
    <w:rsid w:val="002558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pple-converted-space">
    <w:name w:val="apple-converted-space"/>
    <w:rsid w:val="00E05931"/>
  </w:style>
  <w:style w:type="paragraph" w:customStyle="1" w:styleId="Bezmezer1">
    <w:name w:val="Bez mezer1"/>
    <w:rsid w:val="00F275BE"/>
    <w:pPr>
      <w:suppressAutoHyphens/>
      <w:overflowPunct w:val="0"/>
      <w:autoSpaceDE w:val="0"/>
      <w:autoSpaceDN w:val="0"/>
      <w:adjustRightInd w:val="0"/>
      <w:spacing w:after="0" w:line="100" w:lineRule="atLeast"/>
      <w:textAlignment w:val="baseline"/>
    </w:pPr>
    <w:rPr>
      <w:rFonts w:ascii="Times New Roman" w:eastAsia="Times New Roman" w:hAnsi="Times New Roman" w:cs="Times New Roman"/>
      <w:kern w:val="1"/>
      <w:sz w:val="24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166C0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92C80"/>
    <w:rPr>
      <w:color w:val="605E5C"/>
      <w:shd w:val="clear" w:color="auto" w:fill="E1DFDD"/>
    </w:rPr>
  </w:style>
  <w:style w:type="character" w:customStyle="1" w:styleId="Nadpis1Char">
    <w:name w:val="Nadpis 1 Char"/>
    <w:aliases w:val="Název příspěvku Char"/>
    <w:basedOn w:val="Standardnpsmoodstavce"/>
    <w:link w:val="Nadpis1"/>
    <w:uiPriority w:val="9"/>
    <w:rsid w:val="001C039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Nadpis2Char">
    <w:name w:val="Nadpis 2 Char"/>
    <w:aliases w:val="Nadpis úrovně 1 v textu Char"/>
    <w:basedOn w:val="Standardnpsmoodstavce"/>
    <w:link w:val="Nadpis2"/>
    <w:uiPriority w:val="9"/>
    <w:rsid w:val="001C039B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6627F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27F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27FD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627F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627FD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627FD"/>
    <w:pPr>
      <w:spacing w:before="0" w:after="0" w:line="240" w:lineRule="auto"/>
    </w:pPr>
    <w:rPr>
      <w:rFonts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627FD"/>
    <w:rPr>
      <w:rFonts w:ascii="Times New Roman" w:hAnsi="Times New Roman" w:cs="Times New Roman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627FD"/>
    <w:pPr>
      <w:spacing w:before="0"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627FD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627FD"/>
    <w:rPr>
      <w:vertAlign w:val="superscript"/>
    </w:rPr>
  </w:style>
  <w:style w:type="character" w:styleId="Siln">
    <w:name w:val="Strong"/>
    <w:basedOn w:val="Standardnpsmoodstavce"/>
    <w:uiPriority w:val="22"/>
    <w:qFormat/>
    <w:rsid w:val="008603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2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5C274F-FFC6-3747-B55F-F0ADFEB8A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4</Pages>
  <Words>1587</Words>
  <Characters>9364</Characters>
  <Application>Microsoft Office Word</Application>
  <DocSecurity>0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Bobková</dc:creator>
  <cp:keywords/>
  <dc:description/>
  <cp:lastModifiedBy>Petra Slavíková</cp:lastModifiedBy>
  <cp:revision>34</cp:revision>
  <dcterms:created xsi:type="dcterms:W3CDTF">2017-09-27T08:30:00Z</dcterms:created>
  <dcterms:modified xsi:type="dcterms:W3CDTF">2019-11-20T19:52:00Z</dcterms:modified>
</cp:coreProperties>
</file>